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B5A" w:rsidRDefault="00844B5A" w:rsidP="00844B5A">
      <w:pPr>
        <w:pStyle w:val="Geenafstand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Liturgieoverzicht voor de </w:t>
      </w:r>
      <w:r w:rsidR="00BE57C1">
        <w:rPr>
          <w:b/>
          <w:sz w:val="36"/>
          <w:szCs w:val="36"/>
        </w:rPr>
        <w:t>morgend</w:t>
      </w:r>
      <w:r>
        <w:rPr>
          <w:b/>
          <w:sz w:val="36"/>
          <w:szCs w:val="36"/>
        </w:rPr>
        <w:t xml:space="preserve">ienst van zondag </w:t>
      </w:r>
      <w:r w:rsidR="00C75E36">
        <w:rPr>
          <w:b/>
          <w:sz w:val="36"/>
          <w:szCs w:val="36"/>
        </w:rPr>
        <w:t>26</w:t>
      </w:r>
      <w:r w:rsidR="00386CB9">
        <w:rPr>
          <w:b/>
          <w:sz w:val="36"/>
          <w:szCs w:val="36"/>
        </w:rPr>
        <w:t xml:space="preserve"> mei</w:t>
      </w:r>
      <w:r w:rsidR="00573530">
        <w:rPr>
          <w:b/>
          <w:sz w:val="36"/>
          <w:szCs w:val="36"/>
        </w:rPr>
        <w:t xml:space="preserve"> 2019 </w:t>
      </w:r>
      <w:r>
        <w:rPr>
          <w:b/>
          <w:sz w:val="36"/>
          <w:szCs w:val="36"/>
        </w:rPr>
        <w:t xml:space="preserve">om </w:t>
      </w:r>
      <w:r w:rsidR="00386CB9">
        <w:rPr>
          <w:b/>
          <w:sz w:val="36"/>
          <w:szCs w:val="36"/>
        </w:rPr>
        <w:t>10</w:t>
      </w:r>
      <w:r w:rsidR="00573530">
        <w:rPr>
          <w:b/>
          <w:sz w:val="36"/>
          <w:szCs w:val="36"/>
        </w:rPr>
        <w:t>.</w:t>
      </w:r>
      <w:r w:rsidR="00C75E36">
        <w:rPr>
          <w:b/>
          <w:sz w:val="36"/>
          <w:szCs w:val="36"/>
        </w:rPr>
        <w:t>3</w:t>
      </w:r>
      <w:r w:rsidR="00407707">
        <w:rPr>
          <w:b/>
          <w:sz w:val="36"/>
          <w:szCs w:val="36"/>
        </w:rPr>
        <w:t>0</w:t>
      </w:r>
      <w:r>
        <w:rPr>
          <w:b/>
          <w:sz w:val="36"/>
          <w:szCs w:val="36"/>
        </w:rPr>
        <w:t xml:space="preserve"> uur in de Andreaskerk te Hattem</w:t>
      </w:r>
    </w:p>
    <w:p w:rsidR="00844B5A" w:rsidRDefault="00844B5A" w:rsidP="00844B5A"/>
    <w:p w:rsidR="00844B5A" w:rsidRPr="00D94414" w:rsidRDefault="006137CF" w:rsidP="00844B5A">
      <w:pPr>
        <w:keepLines/>
        <w:spacing w:after="120" w:line="240" w:lineRule="auto"/>
        <w:rPr>
          <w:rFonts w:cstheme="minorHAnsi"/>
        </w:rPr>
      </w:pPr>
      <w:r>
        <w:rPr>
          <w:rFonts w:cstheme="minorHAnsi"/>
        </w:rPr>
        <w:t>Vo</w:t>
      </w:r>
      <w:r w:rsidR="00844B5A" w:rsidRPr="00D94414">
        <w:rPr>
          <w:rFonts w:cstheme="minorHAnsi"/>
        </w:rPr>
        <w:t>organger</w:t>
      </w:r>
      <w:r w:rsidR="00844B5A" w:rsidRPr="00D94414">
        <w:rPr>
          <w:rFonts w:cstheme="minorHAnsi"/>
        </w:rPr>
        <w:tab/>
        <w:t xml:space="preserve">: </w:t>
      </w:r>
      <w:r w:rsidR="00F13B2D">
        <w:rPr>
          <w:rFonts w:cstheme="minorHAnsi"/>
        </w:rPr>
        <w:t xml:space="preserve">ds. </w:t>
      </w:r>
      <w:r w:rsidR="00C75E36">
        <w:rPr>
          <w:rFonts w:cstheme="minorHAnsi"/>
        </w:rPr>
        <w:t>J.</w:t>
      </w:r>
      <w:r w:rsidR="00396CBD">
        <w:rPr>
          <w:rFonts w:cstheme="minorHAnsi"/>
        </w:rPr>
        <w:t>A</w:t>
      </w:r>
      <w:r w:rsidR="00C75E36">
        <w:rPr>
          <w:rFonts w:cstheme="minorHAnsi"/>
        </w:rPr>
        <w:t>.A. Geerts uit Zalk</w:t>
      </w:r>
    </w:p>
    <w:p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Organist</w:t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 xml:space="preserve">dhr. </w:t>
      </w:r>
      <w:r w:rsidR="00C75E36">
        <w:rPr>
          <w:rFonts w:cstheme="minorHAnsi"/>
        </w:rPr>
        <w:t xml:space="preserve">J. </w:t>
      </w:r>
      <w:proofErr w:type="spellStart"/>
      <w:r w:rsidR="00C75E36">
        <w:rPr>
          <w:rFonts w:cstheme="minorHAnsi"/>
        </w:rPr>
        <w:t>Neuteboom</w:t>
      </w:r>
      <w:proofErr w:type="spellEnd"/>
    </w:p>
    <w:p w:rsidR="00C75E36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Kost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BE57C1">
        <w:rPr>
          <w:rFonts w:cstheme="minorHAnsi"/>
        </w:rPr>
        <w:t>dhr.</w:t>
      </w:r>
      <w:r w:rsidR="00203D57">
        <w:rPr>
          <w:rFonts w:cstheme="minorHAnsi"/>
        </w:rPr>
        <w:t xml:space="preserve"> </w:t>
      </w:r>
      <w:r w:rsidR="00C75E36">
        <w:rPr>
          <w:rFonts w:cstheme="minorHAnsi"/>
        </w:rPr>
        <w:t>G. v.d. Worp</w:t>
      </w:r>
    </w:p>
    <w:p w:rsidR="00844B5A" w:rsidRPr="00D94414" w:rsidRDefault="00844B5A" w:rsidP="00844B5A">
      <w:pPr>
        <w:keepLines/>
        <w:spacing w:after="120" w:line="240" w:lineRule="auto"/>
        <w:rPr>
          <w:rFonts w:cstheme="minorHAnsi"/>
        </w:rPr>
      </w:pPr>
      <w:r w:rsidRPr="00D94414">
        <w:rPr>
          <w:rFonts w:cstheme="minorHAnsi"/>
        </w:rPr>
        <w:t>Beamer</w:t>
      </w:r>
      <w:r w:rsidRPr="00D94414">
        <w:rPr>
          <w:rFonts w:cstheme="minorHAnsi"/>
        </w:rPr>
        <w:tab/>
      </w:r>
      <w:r w:rsidRPr="00D94414">
        <w:rPr>
          <w:rFonts w:cstheme="minorHAnsi"/>
        </w:rPr>
        <w:tab/>
        <w:t xml:space="preserve">: </w:t>
      </w:r>
      <w:r w:rsidR="00C75E36">
        <w:rPr>
          <w:rFonts w:cstheme="minorHAnsi"/>
        </w:rPr>
        <w:t xml:space="preserve">Thomas </w:t>
      </w:r>
      <w:proofErr w:type="spellStart"/>
      <w:r w:rsidR="00C75E36">
        <w:rPr>
          <w:rFonts w:cstheme="minorHAnsi"/>
        </w:rPr>
        <w:t>Hoogers</w:t>
      </w:r>
      <w:proofErr w:type="spellEnd"/>
      <w:r w:rsidR="00C75E36">
        <w:rPr>
          <w:rFonts w:cstheme="minorHAnsi"/>
        </w:rPr>
        <w:t xml:space="preserve"> </w:t>
      </w:r>
      <w:r w:rsidR="004F04BF" w:rsidRPr="004F04BF">
        <w:rPr>
          <w:rFonts w:cstheme="minorHAnsi"/>
        </w:rPr>
        <w:t>e</w:t>
      </w:r>
      <w:r w:rsidR="002D18EC" w:rsidRPr="004F04BF">
        <w:rPr>
          <w:rFonts w:cstheme="minorHAnsi"/>
        </w:rPr>
        <w:t xml:space="preserve">n </w:t>
      </w:r>
      <w:r w:rsidR="00C75E36">
        <w:rPr>
          <w:rFonts w:cstheme="minorHAnsi"/>
        </w:rPr>
        <w:t>Karsten Dijs</w:t>
      </w:r>
    </w:p>
    <w:p w:rsidR="00056AB1" w:rsidRDefault="00056AB1" w:rsidP="00844B5A">
      <w:pPr>
        <w:pStyle w:val="Geenafstand"/>
        <w:rPr>
          <w:rFonts w:asciiTheme="minorHAnsi" w:hAnsiTheme="minorHAnsi" w:cstheme="minorHAnsi"/>
          <w:b/>
          <w:bCs/>
        </w:rPr>
      </w:pPr>
    </w:p>
    <w:p w:rsidR="00210ABD" w:rsidRPr="00210ABD" w:rsidRDefault="00844B5A" w:rsidP="00844B5A">
      <w:pPr>
        <w:pStyle w:val="Geenafstand"/>
        <w:rPr>
          <w:rFonts w:asciiTheme="minorHAnsi" w:hAnsiTheme="minorHAnsi" w:cstheme="minorHAnsi"/>
          <w:u w:val="single"/>
        </w:rPr>
      </w:pPr>
      <w:r w:rsidRPr="00D94414">
        <w:rPr>
          <w:rFonts w:asciiTheme="minorHAnsi" w:hAnsiTheme="minorHAnsi" w:cstheme="minorHAnsi"/>
          <w:b/>
          <w:bCs/>
        </w:rPr>
        <w:t>Orgelspel</w:t>
      </w:r>
    </w:p>
    <w:p w:rsidR="00085828" w:rsidRDefault="00085828" w:rsidP="00844B5A">
      <w:pPr>
        <w:pStyle w:val="Geenafstand"/>
        <w:rPr>
          <w:rFonts w:asciiTheme="minorHAnsi" w:hAnsiTheme="minorHAnsi" w:cstheme="minorHAnsi"/>
          <w:b/>
          <w:bCs/>
        </w:rPr>
      </w:pPr>
    </w:p>
    <w:p w:rsidR="00844B5A" w:rsidRPr="00D94414" w:rsidRDefault="00844B5A" w:rsidP="00844B5A">
      <w:pPr>
        <w:pStyle w:val="Geenafstand"/>
        <w:rPr>
          <w:rFonts w:asciiTheme="minorHAnsi" w:hAnsiTheme="minorHAnsi" w:cstheme="minorHAnsi"/>
          <w:b/>
          <w:bCs/>
        </w:rPr>
      </w:pPr>
      <w:r w:rsidRPr="00D94414">
        <w:rPr>
          <w:rFonts w:asciiTheme="minorHAnsi" w:hAnsiTheme="minorHAnsi" w:cstheme="minorHAnsi"/>
          <w:b/>
          <w:bCs/>
        </w:rPr>
        <w:t>Welkom en mededelingen</w:t>
      </w:r>
    </w:p>
    <w:p w:rsidR="009733C6" w:rsidRPr="00D94414" w:rsidRDefault="009733C6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F13B2D" w:rsidRPr="00B93304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F13B2D" w:rsidRPr="00B93304" w:rsidSect="00C22DC6">
          <w:footerReference w:type="default" r:id="rId8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0" w:name="_Hlk536194010"/>
      <w:r w:rsidRPr="00D94414">
        <w:rPr>
          <w:rFonts w:eastAsia="Times New Roman" w:cstheme="minorHAnsi"/>
          <w:b/>
          <w:lang w:eastAsia="nl-NL"/>
        </w:rPr>
        <w:t>Zingen:</w:t>
      </w:r>
      <w:r w:rsidR="00BE57C1">
        <w:rPr>
          <w:rFonts w:eastAsia="Times New Roman" w:cstheme="minorHAnsi"/>
          <w:b/>
          <w:lang w:eastAsia="nl-NL"/>
        </w:rPr>
        <w:t xml:space="preserve"> 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bookmarkStart w:id="1" w:name="_Hlk5373708"/>
      <w:r w:rsidR="00F5371B">
        <w:rPr>
          <w:rFonts w:eastAsia="Times New Roman" w:cstheme="minorHAnsi"/>
          <w:b/>
          <w:lang w:eastAsia="nl-NL"/>
        </w:rPr>
        <w:t xml:space="preserve">Gezang </w:t>
      </w:r>
      <w:r w:rsidR="00396CBD">
        <w:rPr>
          <w:rFonts w:eastAsia="Times New Roman" w:cstheme="minorHAnsi"/>
          <w:b/>
          <w:lang w:eastAsia="nl-NL"/>
        </w:rPr>
        <w:t>328</w:t>
      </w:r>
      <w:r w:rsidR="007F0E5D">
        <w:rPr>
          <w:rFonts w:eastAsia="Times New Roman" w:cstheme="minorHAnsi"/>
          <w:b/>
          <w:lang w:eastAsia="nl-NL"/>
        </w:rPr>
        <w:t>: 1</w:t>
      </w:r>
      <w:r w:rsidR="00F5371B">
        <w:rPr>
          <w:rFonts w:eastAsia="Times New Roman" w:cstheme="minorHAnsi"/>
          <w:b/>
          <w:lang w:eastAsia="nl-NL"/>
        </w:rPr>
        <w:t>,</w:t>
      </w:r>
      <w:r w:rsidR="007F0E5D">
        <w:rPr>
          <w:rFonts w:eastAsia="Times New Roman" w:cstheme="minorHAnsi"/>
          <w:b/>
          <w:lang w:eastAsia="nl-NL"/>
        </w:rPr>
        <w:t xml:space="preserve"> </w:t>
      </w:r>
      <w:r w:rsidR="00B93304">
        <w:rPr>
          <w:rFonts w:eastAsia="Times New Roman" w:cstheme="minorHAnsi"/>
          <w:b/>
          <w:lang w:eastAsia="nl-NL"/>
        </w:rPr>
        <w:t>2</w:t>
      </w:r>
      <w:r w:rsidR="00F5371B">
        <w:rPr>
          <w:rFonts w:eastAsia="Times New Roman" w:cstheme="minorHAnsi"/>
          <w:b/>
          <w:lang w:eastAsia="nl-NL"/>
        </w:rPr>
        <w:t xml:space="preserve"> en 3</w:t>
      </w:r>
      <w:r w:rsidR="007F0E5D">
        <w:rPr>
          <w:rFonts w:eastAsia="Times New Roman" w:cstheme="minorHAnsi"/>
          <w:b/>
          <w:lang w:eastAsia="nl-NL"/>
        </w:rPr>
        <w:t xml:space="preserve"> </w:t>
      </w:r>
      <w:r w:rsidR="00BE57C1">
        <w:rPr>
          <w:b/>
        </w:rPr>
        <w:t>(</w:t>
      </w:r>
      <w:proofErr w:type="spellStart"/>
      <w:r w:rsidR="00F5371B">
        <w:rPr>
          <w:b/>
        </w:rPr>
        <w:t>Lb</w:t>
      </w:r>
      <w:proofErr w:type="spellEnd"/>
      <w:r w:rsidR="00BE57C1">
        <w:rPr>
          <w:rFonts w:eastAsia="Times New Roman" w:cstheme="minorHAnsi"/>
          <w:b/>
          <w:lang w:eastAsia="nl-NL"/>
        </w:rPr>
        <w:t>)</w:t>
      </w:r>
      <w:bookmarkEnd w:id="0"/>
      <w:bookmarkEnd w:id="1"/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1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Here Jezus, om uw woord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zijn wij hier bijeengekomen.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Laat in 't hart dat naar U hoort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uw genade binnenstromen.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Heilig ons, dat wij U geven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hart en ziel en heel ons leven.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2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Ons gevoel en ons verstand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zijn, o Heer, zo zonder klaarheid,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als uw Geest de nacht niet bant,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ons niet stelt in 't licht der waarheid.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't Goede denken, doen en dichten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moet Gij zelf in ons verrichten.</w:t>
      </w:r>
    </w:p>
    <w:p w:rsid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  <w:sectPr w:rsidR="00396CBD" w:rsidSect="00396CB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3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O Gij glans der heerlijkheid,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licht uit licht, uit God geboren,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maak ons voor uw heil bereid,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open hart en mond en oren,</w:t>
      </w:r>
    </w:p>
    <w:p w:rsidR="00396CBD" w:rsidRPr="00396CBD" w:rsidRDefault="00396CBD" w:rsidP="00396CBD">
      <w:pPr>
        <w:spacing w:after="0" w:line="240" w:lineRule="auto"/>
        <w:rPr>
          <w:rFonts w:ascii="Calibri" w:eastAsia="Times New Roman" w:hAnsi="Calibri" w:cs="Calibri"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dat ons bidden en ons zingen</w:t>
      </w:r>
    </w:p>
    <w:p w:rsidR="00A573A0" w:rsidRDefault="00396CBD" w:rsidP="00396CBD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396CBD">
        <w:rPr>
          <w:rFonts w:ascii="Calibri" w:eastAsia="Times New Roman" w:hAnsi="Calibri" w:cs="Calibri"/>
          <w:lang w:eastAsia="nl-NL"/>
        </w:rPr>
        <w:t>tot de hemel door mag dringen.</w:t>
      </w:r>
    </w:p>
    <w:p w:rsidR="00396CBD" w:rsidRDefault="00396CBD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844B5A" w:rsidP="008C269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>Stil gebed</w:t>
      </w: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A573A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otum</w:t>
      </w:r>
      <w:r w:rsidR="00844B5A" w:rsidRPr="00844B5A">
        <w:rPr>
          <w:rFonts w:eastAsia="Times New Roman" w:cstheme="minorHAnsi"/>
          <w:b/>
          <w:lang w:eastAsia="nl-NL"/>
        </w:rPr>
        <w:t xml:space="preserve"> en groet</w:t>
      </w:r>
    </w:p>
    <w:p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844B5A" w:rsidRPr="00D94414" w:rsidRDefault="00D94414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94414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>:</w:t>
      </w:r>
      <w:r w:rsidR="006726AA">
        <w:rPr>
          <w:rFonts w:eastAsia="Times New Roman" w:cstheme="minorHAnsi"/>
          <w:b/>
          <w:lang w:eastAsia="nl-NL"/>
        </w:rPr>
        <w:t xml:space="preserve"> </w:t>
      </w:r>
      <w:r w:rsidR="00396CBD">
        <w:rPr>
          <w:rFonts w:eastAsia="Times New Roman" w:cstheme="minorHAnsi"/>
          <w:b/>
          <w:lang w:eastAsia="nl-NL"/>
        </w:rPr>
        <w:t>Psalm 84: 1 en 6 (Ob)</w:t>
      </w:r>
    </w:p>
    <w:p w:rsidR="00396CBD" w:rsidRDefault="00396CBD" w:rsidP="00A42015">
      <w:pPr>
        <w:spacing w:after="0" w:line="240" w:lineRule="auto"/>
        <w:rPr>
          <w:rFonts w:eastAsia="Times New Roman" w:cstheme="minorHAnsi"/>
          <w:lang w:eastAsia="nl-NL"/>
        </w:rPr>
        <w:sectPr w:rsidR="00396CBD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5081D" w:rsidRDefault="00396CBD" w:rsidP="00A42015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1</w:t>
      </w:r>
    </w:p>
    <w:p w:rsidR="00720A78" w:rsidRDefault="00396CBD" w:rsidP="00A42015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 xml:space="preserve">Hoe </w:t>
      </w:r>
      <w:proofErr w:type="spellStart"/>
      <w:r w:rsidRPr="00396CBD">
        <w:rPr>
          <w:rFonts w:eastAsia="Times New Roman" w:cstheme="minorHAnsi"/>
          <w:lang w:eastAsia="nl-NL"/>
        </w:rPr>
        <w:t>lief'</w:t>
      </w:r>
      <w:r w:rsidRPr="00396CBD">
        <w:rPr>
          <w:rFonts w:eastAsia="Times New Roman" w:cstheme="minorHAnsi"/>
          <w:i/>
          <w:iCs/>
          <w:lang w:eastAsia="nl-NL"/>
        </w:rPr>
        <w:t>lijk</w:t>
      </w:r>
      <w:proofErr w:type="spellEnd"/>
      <w:r w:rsidRPr="00396CBD">
        <w:rPr>
          <w:rFonts w:eastAsia="Times New Roman" w:cstheme="minorHAnsi"/>
          <w:i/>
          <w:iCs/>
          <w:lang w:eastAsia="nl-NL"/>
        </w:rPr>
        <w:t>,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oe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vol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eil</w:t>
      </w:r>
      <w:r w:rsidRPr="00396CBD">
        <w:rPr>
          <w:rFonts w:eastAsia="Times New Roman" w:cstheme="minorHAnsi"/>
          <w:lang w:eastAsia="nl-NL"/>
        </w:rPr>
        <w:t>genot,</w:t>
      </w:r>
      <w:r w:rsidRPr="00396CBD">
        <w:rPr>
          <w:rFonts w:eastAsia="Times New Roman" w:cstheme="minorHAnsi"/>
          <w:lang w:eastAsia="nl-NL"/>
        </w:rPr>
        <w:br/>
        <w:t xml:space="preserve">O </w:t>
      </w:r>
      <w:r w:rsidRPr="00396CBD">
        <w:rPr>
          <w:rFonts w:eastAsia="Times New Roman" w:cstheme="minorHAnsi"/>
          <w:i/>
          <w:iCs/>
          <w:lang w:eastAsia="nl-NL"/>
        </w:rPr>
        <w:t>HEER,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der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leger</w:t>
      </w:r>
      <w:r w:rsidRPr="00396CBD">
        <w:rPr>
          <w:rFonts w:eastAsia="Times New Roman" w:cstheme="minorHAnsi"/>
          <w:lang w:eastAsia="nl-NL"/>
        </w:rPr>
        <w:t>scharen God,</w:t>
      </w:r>
      <w:r w:rsidRPr="00396CBD">
        <w:rPr>
          <w:rFonts w:eastAsia="Times New Roman" w:cstheme="minorHAnsi"/>
          <w:lang w:eastAsia="nl-NL"/>
        </w:rPr>
        <w:br/>
        <w:t xml:space="preserve">Zijn </w:t>
      </w:r>
      <w:r w:rsidRPr="00396CBD">
        <w:rPr>
          <w:rFonts w:eastAsia="Times New Roman" w:cstheme="minorHAnsi"/>
          <w:i/>
          <w:iCs/>
          <w:lang w:eastAsia="nl-NL"/>
        </w:rPr>
        <w:t>mij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Uw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uis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e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tempel</w:t>
      </w:r>
      <w:r w:rsidRPr="00396CBD">
        <w:rPr>
          <w:rFonts w:eastAsia="Times New Roman" w:cstheme="minorHAnsi"/>
          <w:lang w:eastAsia="nl-NL"/>
        </w:rPr>
        <w:t>zangen!</w:t>
      </w:r>
      <w:r w:rsidRPr="00396CBD">
        <w:rPr>
          <w:rFonts w:eastAsia="Times New Roman" w:cstheme="minorHAnsi"/>
          <w:lang w:eastAsia="nl-NL"/>
        </w:rPr>
        <w:br/>
        <w:t xml:space="preserve">Hoe </w:t>
      </w:r>
      <w:r w:rsidRPr="00396CBD">
        <w:rPr>
          <w:rFonts w:eastAsia="Times New Roman" w:cstheme="minorHAnsi"/>
          <w:i/>
          <w:iCs/>
          <w:lang w:eastAsia="nl-NL"/>
        </w:rPr>
        <w:t>branden</w:t>
      </w:r>
      <w:r w:rsidRPr="00396CBD">
        <w:rPr>
          <w:rFonts w:eastAsia="Times New Roman" w:cstheme="minorHAnsi"/>
          <w:lang w:eastAsia="nl-NL"/>
        </w:rPr>
        <w:t xml:space="preserve"> mijn </w:t>
      </w:r>
      <w:proofErr w:type="spellStart"/>
      <w:r w:rsidRPr="00396CBD">
        <w:rPr>
          <w:rFonts w:eastAsia="Times New Roman" w:cstheme="minorHAnsi"/>
          <w:lang w:eastAsia="nl-NL"/>
        </w:rPr>
        <w:t>ge</w:t>
      </w:r>
      <w:r w:rsidRPr="00396CBD">
        <w:rPr>
          <w:rFonts w:eastAsia="Times New Roman" w:cstheme="minorHAnsi"/>
          <w:i/>
          <w:iCs/>
          <w:lang w:eastAsia="nl-NL"/>
        </w:rPr>
        <w:t>negen</w:t>
      </w:r>
      <w:r w:rsidRPr="00396CBD">
        <w:rPr>
          <w:rFonts w:eastAsia="Times New Roman" w:cstheme="minorHAnsi"/>
          <w:lang w:eastAsia="nl-NL"/>
        </w:rPr>
        <w:t>heên</w:t>
      </w:r>
      <w:proofErr w:type="spellEnd"/>
      <w:r w:rsidRPr="00396CBD">
        <w:rPr>
          <w:rFonts w:eastAsia="Times New Roman" w:cstheme="minorHAnsi"/>
          <w:lang w:eastAsia="nl-NL"/>
        </w:rPr>
        <w:t>,</w:t>
      </w:r>
      <w:r w:rsidRPr="00396CBD">
        <w:rPr>
          <w:rFonts w:eastAsia="Times New Roman" w:cstheme="minorHAnsi"/>
          <w:lang w:eastAsia="nl-NL"/>
        </w:rPr>
        <w:br/>
        <w:t xml:space="preserve">Om </w:t>
      </w:r>
      <w:r w:rsidRPr="00396CBD">
        <w:rPr>
          <w:rFonts w:eastAsia="Times New Roman" w:cstheme="minorHAnsi"/>
          <w:i/>
          <w:iCs/>
          <w:lang w:eastAsia="nl-NL"/>
        </w:rPr>
        <w:t>'s HEEREN</w:t>
      </w:r>
      <w:r w:rsidRPr="00396CBD">
        <w:rPr>
          <w:rFonts w:eastAsia="Times New Roman" w:cstheme="minorHAnsi"/>
          <w:lang w:eastAsia="nl-NL"/>
        </w:rPr>
        <w:t xml:space="preserve"> voorhof </w:t>
      </w:r>
      <w:r w:rsidRPr="00396CBD">
        <w:rPr>
          <w:rFonts w:eastAsia="Times New Roman" w:cstheme="minorHAnsi"/>
          <w:i/>
          <w:iCs/>
          <w:lang w:eastAsia="nl-NL"/>
        </w:rPr>
        <w:t>i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te</w:t>
      </w:r>
      <w:r w:rsidRPr="00396CBD">
        <w:rPr>
          <w:rFonts w:eastAsia="Times New Roman" w:cstheme="minorHAnsi"/>
          <w:lang w:eastAsia="nl-NL"/>
        </w:rPr>
        <w:t xml:space="preserve"> </w:t>
      </w:r>
      <w:proofErr w:type="spellStart"/>
      <w:r w:rsidRPr="00396CBD">
        <w:rPr>
          <w:rFonts w:eastAsia="Times New Roman" w:cstheme="minorHAnsi"/>
          <w:lang w:eastAsia="nl-NL"/>
        </w:rPr>
        <w:t>treên</w:t>
      </w:r>
      <w:proofErr w:type="spellEnd"/>
      <w:r w:rsidRPr="00396CBD">
        <w:rPr>
          <w:rFonts w:eastAsia="Times New Roman" w:cstheme="minorHAnsi"/>
          <w:lang w:eastAsia="nl-NL"/>
        </w:rPr>
        <w:t>!</w:t>
      </w:r>
      <w:r w:rsidRPr="00396CBD">
        <w:rPr>
          <w:rFonts w:eastAsia="Times New Roman" w:cstheme="minorHAnsi"/>
          <w:lang w:eastAsia="nl-NL"/>
        </w:rPr>
        <w:br/>
        <w:t xml:space="preserve">Mijn </w:t>
      </w:r>
      <w:r w:rsidRPr="00396CBD">
        <w:rPr>
          <w:rFonts w:eastAsia="Times New Roman" w:cstheme="minorHAnsi"/>
          <w:i/>
          <w:iCs/>
          <w:lang w:eastAsia="nl-NL"/>
        </w:rPr>
        <w:t>ziel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be</w:t>
      </w:r>
      <w:r w:rsidRPr="00396CBD">
        <w:rPr>
          <w:rFonts w:eastAsia="Times New Roman" w:cstheme="minorHAnsi"/>
          <w:lang w:eastAsia="nl-NL"/>
        </w:rPr>
        <w:t xml:space="preserve">zwijkt van </w:t>
      </w:r>
      <w:r w:rsidRPr="00396CBD">
        <w:rPr>
          <w:rFonts w:eastAsia="Times New Roman" w:cstheme="minorHAnsi"/>
          <w:i/>
          <w:iCs/>
          <w:lang w:eastAsia="nl-NL"/>
        </w:rPr>
        <w:t>sterk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ver</w:t>
      </w:r>
      <w:r w:rsidRPr="00396CBD">
        <w:rPr>
          <w:rFonts w:eastAsia="Times New Roman" w:cstheme="minorHAnsi"/>
          <w:lang w:eastAsia="nl-NL"/>
        </w:rPr>
        <w:t>langen;</w:t>
      </w:r>
      <w:r w:rsidRPr="00396CBD">
        <w:rPr>
          <w:rFonts w:eastAsia="Times New Roman" w:cstheme="minorHAnsi"/>
          <w:lang w:eastAsia="nl-NL"/>
        </w:rPr>
        <w:br/>
        <w:t xml:space="preserve">Mijn </w:t>
      </w:r>
      <w:r w:rsidRPr="00396CBD">
        <w:rPr>
          <w:rFonts w:eastAsia="Times New Roman" w:cstheme="minorHAnsi"/>
          <w:i/>
          <w:iCs/>
          <w:lang w:eastAsia="nl-NL"/>
        </w:rPr>
        <w:t>hart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roept</w:t>
      </w:r>
      <w:r w:rsidRPr="00396CBD">
        <w:rPr>
          <w:rFonts w:eastAsia="Times New Roman" w:cstheme="minorHAnsi"/>
          <w:lang w:eastAsia="nl-NL"/>
        </w:rPr>
        <w:t xml:space="preserve"> uit tot </w:t>
      </w:r>
      <w:r w:rsidRPr="00396CBD">
        <w:rPr>
          <w:rFonts w:eastAsia="Times New Roman" w:cstheme="minorHAnsi"/>
          <w:i/>
          <w:iCs/>
          <w:lang w:eastAsia="nl-NL"/>
        </w:rPr>
        <w:t>God,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Die</w:t>
      </w:r>
      <w:r w:rsidRPr="00396CBD">
        <w:rPr>
          <w:rFonts w:eastAsia="Times New Roman" w:cstheme="minorHAnsi"/>
          <w:lang w:eastAsia="nl-NL"/>
        </w:rPr>
        <w:t xml:space="preserve"> leeft,</w:t>
      </w:r>
      <w:r w:rsidRPr="00396CBD">
        <w:rPr>
          <w:rFonts w:eastAsia="Times New Roman" w:cstheme="minorHAnsi"/>
          <w:lang w:eastAsia="nl-NL"/>
        </w:rPr>
        <w:br/>
        <w:t xml:space="preserve">En </w:t>
      </w:r>
      <w:r w:rsidRPr="00396CBD">
        <w:rPr>
          <w:rFonts w:eastAsia="Times New Roman" w:cstheme="minorHAnsi"/>
          <w:i/>
          <w:iCs/>
          <w:lang w:eastAsia="nl-NL"/>
        </w:rPr>
        <w:t>aa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mij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ziel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et</w:t>
      </w:r>
      <w:r w:rsidRPr="00396CBD">
        <w:rPr>
          <w:rFonts w:eastAsia="Times New Roman" w:cstheme="minorHAnsi"/>
          <w:lang w:eastAsia="nl-NL"/>
        </w:rPr>
        <w:t xml:space="preserve"> leven geeft.</w:t>
      </w:r>
    </w:p>
    <w:p w:rsidR="00396CBD" w:rsidRDefault="00396CBD" w:rsidP="00A42015">
      <w:pPr>
        <w:spacing w:after="0" w:line="240" w:lineRule="auto"/>
        <w:rPr>
          <w:rFonts w:eastAsia="Times New Roman" w:cstheme="minorHAnsi"/>
          <w:lang w:eastAsia="nl-NL"/>
        </w:rPr>
      </w:pPr>
    </w:p>
    <w:p w:rsidR="00396CBD" w:rsidRDefault="00396CBD" w:rsidP="00A42015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6</w:t>
      </w:r>
    </w:p>
    <w:p w:rsidR="00396CBD" w:rsidRDefault="00396CBD" w:rsidP="00A42015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 xml:space="preserve">Want God, </w:t>
      </w:r>
      <w:r w:rsidRPr="00396CBD">
        <w:rPr>
          <w:rFonts w:eastAsia="Times New Roman" w:cstheme="minorHAnsi"/>
          <w:i/>
          <w:iCs/>
          <w:lang w:eastAsia="nl-NL"/>
        </w:rPr>
        <w:t>de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EER,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zo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goed,</w:t>
      </w:r>
      <w:r w:rsidRPr="00396CBD">
        <w:rPr>
          <w:rFonts w:eastAsia="Times New Roman" w:cstheme="minorHAnsi"/>
          <w:lang w:eastAsia="nl-NL"/>
        </w:rPr>
        <w:t xml:space="preserve"> zo mild,</w:t>
      </w:r>
      <w:r w:rsidRPr="00396CBD">
        <w:rPr>
          <w:rFonts w:eastAsia="Times New Roman" w:cstheme="minorHAnsi"/>
          <w:lang w:eastAsia="nl-NL"/>
        </w:rPr>
        <w:br/>
        <w:t xml:space="preserve">Is </w:t>
      </w:r>
      <w:r w:rsidRPr="00396CBD">
        <w:rPr>
          <w:rFonts w:eastAsia="Times New Roman" w:cstheme="minorHAnsi"/>
          <w:i/>
          <w:iCs/>
          <w:lang w:eastAsia="nl-NL"/>
        </w:rPr>
        <w:t>t' alle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tijd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een</w:t>
      </w:r>
      <w:r w:rsidRPr="00396CBD">
        <w:rPr>
          <w:rFonts w:eastAsia="Times New Roman" w:cstheme="minorHAnsi"/>
          <w:lang w:eastAsia="nl-NL"/>
        </w:rPr>
        <w:t xml:space="preserve"> zon en schild;</w:t>
      </w:r>
      <w:r w:rsidRPr="00396CBD">
        <w:rPr>
          <w:rFonts w:eastAsia="Times New Roman" w:cstheme="minorHAnsi"/>
          <w:lang w:eastAsia="nl-NL"/>
        </w:rPr>
        <w:br/>
        <w:t xml:space="preserve">Hij </w:t>
      </w:r>
      <w:r w:rsidRPr="00396CBD">
        <w:rPr>
          <w:rFonts w:eastAsia="Times New Roman" w:cstheme="minorHAnsi"/>
          <w:i/>
          <w:iCs/>
          <w:lang w:eastAsia="nl-NL"/>
        </w:rPr>
        <w:t>zal</w:t>
      </w:r>
      <w:r w:rsidRPr="00396CBD">
        <w:rPr>
          <w:rFonts w:eastAsia="Times New Roman" w:cstheme="minorHAnsi"/>
          <w:lang w:eastAsia="nl-NL"/>
        </w:rPr>
        <w:t xml:space="preserve"> </w:t>
      </w:r>
      <w:proofErr w:type="spellStart"/>
      <w:r w:rsidRPr="00396CBD">
        <w:rPr>
          <w:rFonts w:eastAsia="Times New Roman" w:cstheme="minorHAnsi"/>
          <w:i/>
          <w:iCs/>
          <w:lang w:eastAsia="nl-NL"/>
        </w:rPr>
        <w:t>genaad</w:t>
      </w:r>
      <w:proofErr w:type="spellEnd"/>
      <w:r w:rsidRPr="00396CBD">
        <w:rPr>
          <w:rFonts w:eastAsia="Times New Roman" w:cstheme="minorHAnsi"/>
          <w:i/>
          <w:iCs/>
          <w:lang w:eastAsia="nl-NL"/>
        </w:rPr>
        <w:t>'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e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ere</w:t>
      </w:r>
      <w:r w:rsidRPr="00396CBD">
        <w:rPr>
          <w:rFonts w:eastAsia="Times New Roman" w:cstheme="minorHAnsi"/>
          <w:lang w:eastAsia="nl-NL"/>
        </w:rPr>
        <w:t xml:space="preserve"> geven;</w:t>
      </w:r>
      <w:r w:rsidRPr="00396CBD">
        <w:rPr>
          <w:rFonts w:eastAsia="Times New Roman" w:cstheme="minorHAnsi"/>
          <w:lang w:eastAsia="nl-NL"/>
        </w:rPr>
        <w:br/>
        <w:t xml:space="preserve">Hij </w:t>
      </w:r>
      <w:r w:rsidRPr="00396CBD">
        <w:rPr>
          <w:rFonts w:eastAsia="Times New Roman" w:cstheme="minorHAnsi"/>
          <w:i/>
          <w:iCs/>
          <w:lang w:eastAsia="nl-NL"/>
        </w:rPr>
        <w:t>zal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un</w:t>
      </w:r>
      <w:r w:rsidRPr="00396CBD">
        <w:rPr>
          <w:rFonts w:eastAsia="Times New Roman" w:cstheme="minorHAnsi"/>
          <w:lang w:eastAsia="nl-NL"/>
        </w:rPr>
        <w:t xml:space="preserve"> 't goede </w:t>
      </w:r>
      <w:r w:rsidRPr="00396CBD">
        <w:rPr>
          <w:rFonts w:eastAsia="Times New Roman" w:cstheme="minorHAnsi"/>
          <w:i/>
          <w:iCs/>
          <w:lang w:eastAsia="nl-NL"/>
        </w:rPr>
        <w:t>niet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in</w:t>
      </w:r>
      <w:r w:rsidRPr="00396CBD">
        <w:rPr>
          <w:rFonts w:eastAsia="Times New Roman" w:cstheme="minorHAnsi"/>
          <w:lang w:eastAsia="nl-NL"/>
        </w:rPr>
        <w:t xml:space="preserve"> nood</w:t>
      </w:r>
      <w:r w:rsidRPr="00396CBD">
        <w:rPr>
          <w:rFonts w:eastAsia="Times New Roman" w:cstheme="minorHAnsi"/>
          <w:lang w:eastAsia="nl-NL"/>
        </w:rPr>
        <w:br/>
        <w:t>Ont</w:t>
      </w:r>
      <w:r w:rsidRPr="00396CBD">
        <w:rPr>
          <w:rFonts w:eastAsia="Times New Roman" w:cstheme="minorHAnsi"/>
          <w:i/>
          <w:iCs/>
          <w:lang w:eastAsia="nl-NL"/>
        </w:rPr>
        <w:t>houden,</w:t>
      </w:r>
      <w:r w:rsidRPr="00396CBD">
        <w:rPr>
          <w:rFonts w:eastAsia="Times New Roman" w:cstheme="minorHAnsi"/>
          <w:lang w:eastAsia="nl-NL"/>
        </w:rPr>
        <w:t xml:space="preserve"> zelfs niet </w:t>
      </w:r>
      <w:r w:rsidRPr="00396CBD">
        <w:rPr>
          <w:rFonts w:eastAsia="Times New Roman" w:cstheme="minorHAnsi"/>
          <w:i/>
          <w:iCs/>
          <w:lang w:eastAsia="nl-NL"/>
        </w:rPr>
        <w:t>i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de</w:t>
      </w:r>
      <w:r w:rsidRPr="00396CBD">
        <w:rPr>
          <w:rFonts w:eastAsia="Times New Roman" w:cstheme="minorHAnsi"/>
          <w:lang w:eastAsia="nl-NL"/>
        </w:rPr>
        <w:t xml:space="preserve"> dood,</w:t>
      </w:r>
      <w:r w:rsidRPr="00396CBD">
        <w:rPr>
          <w:rFonts w:eastAsia="Times New Roman" w:cstheme="minorHAnsi"/>
          <w:lang w:eastAsia="nl-NL"/>
        </w:rPr>
        <w:br/>
        <w:t xml:space="preserve">Die </w:t>
      </w:r>
      <w:r w:rsidRPr="00396CBD">
        <w:rPr>
          <w:rFonts w:eastAsia="Times New Roman" w:cstheme="minorHAnsi"/>
          <w:i/>
          <w:iCs/>
          <w:lang w:eastAsia="nl-NL"/>
        </w:rPr>
        <w:t>in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op</w:t>
      </w:r>
      <w:r w:rsidRPr="00396CBD">
        <w:rPr>
          <w:rFonts w:eastAsia="Times New Roman" w:cstheme="minorHAnsi"/>
          <w:lang w:eastAsia="nl-NL"/>
        </w:rPr>
        <w:t xml:space="preserve">rechtheid </w:t>
      </w:r>
      <w:r w:rsidRPr="00396CBD">
        <w:rPr>
          <w:rFonts w:eastAsia="Times New Roman" w:cstheme="minorHAnsi"/>
          <w:i/>
          <w:iCs/>
          <w:lang w:eastAsia="nl-NL"/>
        </w:rPr>
        <w:t>voor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Hem</w:t>
      </w:r>
      <w:r w:rsidRPr="00396CBD">
        <w:rPr>
          <w:rFonts w:eastAsia="Times New Roman" w:cstheme="minorHAnsi"/>
          <w:lang w:eastAsia="nl-NL"/>
        </w:rPr>
        <w:t xml:space="preserve"> leven.</w:t>
      </w:r>
      <w:r w:rsidRPr="00396CBD">
        <w:rPr>
          <w:rFonts w:eastAsia="Times New Roman" w:cstheme="minorHAnsi"/>
          <w:lang w:eastAsia="nl-NL"/>
        </w:rPr>
        <w:br/>
        <w:t>Wel</w:t>
      </w:r>
      <w:r w:rsidRPr="00396CBD">
        <w:rPr>
          <w:rFonts w:eastAsia="Times New Roman" w:cstheme="minorHAnsi"/>
          <w:i/>
          <w:iCs/>
          <w:lang w:eastAsia="nl-NL"/>
        </w:rPr>
        <w:t>zalig,</w:t>
      </w:r>
      <w:r w:rsidRPr="00396CBD">
        <w:rPr>
          <w:rFonts w:eastAsia="Times New Roman" w:cstheme="minorHAnsi"/>
          <w:lang w:eastAsia="nl-NL"/>
        </w:rPr>
        <w:t xml:space="preserve"> HEER, die </w:t>
      </w:r>
      <w:r w:rsidRPr="00396CBD">
        <w:rPr>
          <w:rFonts w:eastAsia="Times New Roman" w:cstheme="minorHAnsi"/>
          <w:i/>
          <w:iCs/>
          <w:lang w:eastAsia="nl-NL"/>
        </w:rPr>
        <w:t>op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U</w:t>
      </w:r>
      <w:r w:rsidRPr="00396CBD">
        <w:rPr>
          <w:rFonts w:eastAsia="Times New Roman" w:cstheme="minorHAnsi"/>
          <w:lang w:eastAsia="nl-NL"/>
        </w:rPr>
        <w:t xml:space="preserve"> bouwt,</w:t>
      </w:r>
      <w:r w:rsidRPr="00396CBD">
        <w:rPr>
          <w:rFonts w:eastAsia="Times New Roman" w:cstheme="minorHAnsi"/>
          <w:lang w:eastAsia="nl-NL"/>
        </w:rPr>
        <w:br/>
        <w:t xml:space="preserve">En </w:t>
      </w:r>
      <w:r w:rsidRPr="00396CBD">
        <w:rPr>
          <w:rFonts w:eastAsia="Times New Roman" w:cstheme="minorHAnsi"/>
          <w:i/>
          <w:iCs/>
          <w:lang w:eastAsia="nl-NL"/>
        </w:rPr>
        <w:t>zich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geheel</w:t>
      </w:r>
      <w:r w:rsidRPr="00396CBD">
        <w:rPr>
          <w:rFonts w:eastAsia="Times New Roman" w:cstheme="minorHAnsi"/>
          <w:lang w:eastAsia="nl-NL"/>
        </w:rPr>
        <w:t xml:space="preserve"> </w:t>
      </w:r>
      <w:r w:rsidRPr="00396CBD">
        <w:rPr>
          <w:rFonts w:eastAsia="Times New Roman" w:cstheme="minorHAnsi"/>
          <w:i/>
          <w:iCs/>
          <w:lang w:eastAsia="nl-NL"/>
        </w:rPr>
        <w:t>aan</w:t>
      </w:r>
      <w:r w:rsidRPr="00396CBD">
        <w:rPr>
          <w:rFonts w:eastAsia="Times New Roman" w:cstheme="minorHAnsi"/>
          <w:lang w:eastAsia="nl-NL"/>
        </w:rPr>
        <w:t xml:space="preserve"> U vertrouwt.</w:t>
      </w:r>
    </w:p>
    <w:p w:rsidR="00396CBD" w:rsidRDefault="00396CBD" w:rsidP="00A42015">
      <w:pPr>
        <w:spacing w:after="0" w:line="240" w:lineRule="auto"/>
        <w:rPr>
          <w:rFonts w:eastAsia="Times New Roman" w:cstheme="minorHAnsi"/>
          <w:lang w:eastAsia="nl-NL"/>
        </w:rPr>
        <w:sectPr w:rsidR="00396CBD" w:rsidSect="00396CB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720A78" w:rsidRDefault="00720A78" w:rsidP="00A42015">
      <w:pPr>
        <w:spacing w:after="0" w:line="240" w:lineRule="auto"/>
        <w:rPr>
          <w:rFonts w:eastAsia="Times New Roman" w:cstheme="minorHAnsi"/>
          <w:lang w:eastAsia="nl-NL"/>
        </w:rPr>
      </w:pPr>
    </w:p>
    <w:p w:rsidR="0035081D" w:rsidRDefault="0035081D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720A78" w:rsidRDefault="00720A78" w:rsidP="00844B5A">
      <w:pPr>
        <w:spacing w:after="0" w:line="240" w:lineRule="auto"/>
        <w:rPr>
          <w:rFonts w:eastAsia="Times New Roman" w:cstheme="minorHAnsi"/>
          <w:lang w:eastAsia="nl-NL"/>
        </w:rPr>
        <w:sectPr w:rsidR="00720A78" w:rsidSect="0035081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BE57C1" w:rsidRDefault="00396CBD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Wetsl</w:t>
      </w:r>
      <w:r w:rsidR="00B93304">
        <w:rPr>
          <w:rFonts w:eastAsia="Times New Roman" w:cstheme="minorHAnsi"/>
          <w:b/>
          <w:lang w:eastAsia="nl-NL"/>
        </w:rPr>
        <w:t>ezing</w:t>
      </w:r>
    </w:p>
    <w:p w:rsidR="009733C6" w:rsidRDefault="009733C6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73530" w:rsidRDefault="00D517BD" w:rsidP="0057353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D517BD">
        <w:rPr>
          <w:rFonts w:eastAsia="Times New Roman" w:cstheme="minorHAnsi"/>
          <w:b/>
          <w:lang w:eastAsia="nl-NL"/>
        </w:rPr>
        <w:lastRenderedPageBreak/>
        <w:t>Zingen:</w:t>
      </w:r>
      <w:r w:rsidR="00844B5A" w:rsidRPr="00844B5A">
        <w:rPr>
          <w:rFonts w:eastAsia="Times New Roman" w:cstheme="minorHAnsi"/>
          <w:b/>
          <w:lang w:eastAsia="nl-NL"/>
        </w:rPr>
        <w:t xml:space="preserve"> </w:t>
      </w:r>
      <w:r w:rsidR="00B93304" w:rsidRPr="00B93304">
        <w:rPr>
          <w:rFonts w:eastAsia="Times New Roman" w:cstheme="minorHAnsi"/>
          <w:b/>
          <w:lang w:eastAsia="nl-NL"/>
        </w:rPr>
        <w:t xml:space="preserve">Psalm </w:t>
      </w:r>
      <w:r w:rsidR="00396CBD">
        <w:rPr>
          <w:rFonts w:eastAsia="Times New Roman" w:cstheme="minorHAnsi"/>
          <w:b/>
          <w:lang w:eastAsia="nl-NL"/>
        </w:rPr>
        <w:t>11</w:t>
      </w:r>
      <w:r w:rsidR="003E67C6">
        <w:rPr>
          <w:rFonts w:eastAsia="Times New Roman" w:cstheme="minorHAnsi"/>
          <w:b/>
          <w:lang w:eastAsia="nl-NL"/>
        </w:rPr>
        <w:t>9</w:t>
      </w:r>
      <w:r w:rsidR="0035081D">
        <w:rPr>
          <w:rFonts w:eastAsia="Times New Roman" w:cstheme="minorHAnsi"/>
          <w:b/>
          <w:lang w:eastAsia="nl-NL"/>
        </w:rPr>
        <w:t xml:space="preserve">: </w:t>
      </w:r>
      <w:r w:rsidR="00396CBD">
        <w:rPr>
          <w:rFonts w:eastAsia="Times New Roman" w:cstheme="minorHAnsi"/>
          <w:b/>
          <w:lang w:eastAsia="nl-NL"/>
        </w:rPr>
        <w:t>49</w:t>
      </w:r>
      <w:r w:rsidR="00A573A0">
        <w:rPr>
          <w:rFonts w:eastAsia="Times New Roman" w:cstheme="minorHAnsi"/>
          <w:b/>
          <w:lang w:eastAsia="nl-NL"/>
        </w:rPr>
        <w:t xml:space="preserve"> en 6</w:t>
      </w:r>
      <w:r w:rsidR="00396CBD">
        <w:rPr>
          <w:rFonts w:eastAsia="Times New Roman" w:cstheme="minorHAnsi"/>
          <w:b/>
          <w:lang w:eastAsia="nl-NL"/>
        </w:rPr>
        <w:t>6</w:t>
      </w:r>
      <w:r w:rsidR="00B93304" w:rsidRPr="00B93304">
        <w:rPr>
          <w:rFonts w:eastAsia="Times New Roman" w:cstheme="minorHAnsi"/>
          <w:b/>
          <w:lang w:eastAsia="nl-NL"/>
        </w:rPr>
        <w:t xml:space="preserve"> (</w:t>
      </w:r>
      <w:r w:rsidR="00396CBD">
        <w:rPr>
          <w:rFonts w:eastAsia="Times New Roman" w:cstheme="minorHAnsi"/>
          <w:b/>
          <w:lang w:eastAsia="nl-NL"/>
        </w:rPr>
        <w:t>N</w:t>
      </w:r>
      <w:r w:rsidR="00A573A0">
        <w:rPr>
          <w:rFonts w:eastAsia="Times New Roman" w:cstheme="minorHAnsi"/>
          <w:b/>
          <w:lang w:eastAsia="nl-NL"/>
        </w:rPr>
        <w:t>b</w:t>
      </w:r>
      <w:r w:rsidR="00B93304" w:rsidRPr="00B93304">
        <w:rPr>
          <w:rFonts w:eastAsia="Times New Roman" w:cstheme="minorHAnsi"/>
          <w:b/>
          <w:lang w:eastAsia="nl-NL"/>
        </w:rPr>
        <w:t>)</w:t>
      </w:r>
    </w:p>
    <w:p w:rsidR="00396CBD" w:rsidRDefault="00396CBD" w:rsidP="00573530">
      <w:pPr>
        <w:spacing w:after="0" w:line="240" w:lineRule="auto"/>
        <w:rPr>
          <w:rFonts w:eastAsia="Times New Roman" w:cstheme="minorHAnsi"/>
          <w:lang w:eastAsia="nl-NL"/>
        </w:rPr>
        <w:sectPr w:rsidR="00396CBD" w:rsidSect="00396CB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lang w:eastAsia="nl-NL"/>
        </w:rPr>
      </w:pPr>
    </w:p>
    <w:p w:rsid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  <w:sectPr w:rsidR="0009675A" w:rsidSect="00396CB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49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Hoe wonderbaar is uw getuigenis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Ik zal het altijd in mijn hart bewaren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Wanneer uw heilig woord geopend is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zal 't als een licht het duister op doen klaren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Gij maakt verdwaalden van hun doel gewis,</w:t>
      </w:r>
    </w:p>
    <w:p w:rsidR="00396CBD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uw kennis maakt onkundigen ervaren.</w:t>
      </w:r>
    </w:p>
    <w:p w:rsidR="00396CBD" w:rsidRDefault="00396CBD" w:rsidP="00573530">
      <w:pPr>
        <w:spacing w:after="0" w:line="240" w:lineRule="auto"/>
        <w:rPr>
          <w:rFonts w:eastAsia="Times New Roman" w:cstheme="minorHAnsi"/>
          <w:lang w:eastAsia="nl-NL"/>
        </w:rPr>
      </w:pPr>
    </w:p>
    <w:p w:rsidR="00396CBD" w:rsidRP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66</w:t>
      </w:r>
    </w:p>
    <w:p w:rsidR="00396CBD" w:rsidRP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Geef leven aan mijn ziel, wees Gij mijn lied,</w:t>
      </w:r>
    </w:p>
    <w:p w:rsidR="00396CBD" w:rsidRP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geef dat ik eeuwig U mag toebehoren.</w:t>
      </w:r>
    </w:p>
    <w:p w:rsidR="00396CBD" w:rsidRP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Onthoud mij uw getuigenissen niet.</w:t>
      </w:r>
    </w:p>
    <w:p w:rsidR="00396CBD" w:rsidRP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Ik was een schaap en had de weg verloren.</w:t>
      </w:r>
    </w:p>
    <w:p w:rsidR="00396CBD" w:rsidRP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Zoek, HEER, uw knecht. Ik hoor wat Gij gebiedt.</w:t>
      </w:r>
    </w:p>
    <w:p w:rsidR="00396CBD" w:rsidRDefault="00396CBD" w:rsidP="00396CBD">
      <w:pPr>
        <w:spacing w:after="0" w:line="240" w:lineRule="auto"/>
        <w:rPr>
          <w:rFonts w:eastAsia="Times New Roman" w:cstheme="minorHAnsi"/>
          <w:lang w:eastAsia="nl-NL"/>
        </w:rPr>
      </w:pPr>
      <w:r w:rsidRPr="00396CBD">
        <w:rPr>
          <w:rFonts w:eastAsia="Times New Roman" w:cstheme="minorHAnsi"/>
          <w:lang w:eastAsia="nl-NL"/>
        </w:rPr>
        <w:t>Gij hebt mij immers tot uw dienst verkoren.</w:t>
      </w:r>
    </w:p>
    <w:p w:rsidR="0009675A" w:rsidRDefault="0009675A" w:rsidP="00573530">
      <w:pPr>
        <w:spacing w:after="0" w:line="240" w:lineRule="auto"/>
        <w:rPr>
          <w:rFonts w:eastAsia="Times New Roman" w:cstheme="minorHAnsi"/>
          <w:lang w:eastAsia="nl-NL"/>
        </w:rPr>
        <w:sectPr w:rsidR="0009675A" w:rsidSect="0009675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396CBD" w:rsidRDefault="00396CBD" w:rsidP="00573530">
      <w:pPr>
        <w:spacing w:after="0" w:line="240" w:lineRule="auto"/>
        <w:rPr>
          <w:rFonts w:eastAsia="Times New Roman" w:cstheme="minorHAnsi"/>
          <w:lang w:eastAsia="nl-NL"/>
        </w:rPr>
      </w:pPr>
    </w:p>
    <w:p w:rsidR="00396CBD" w:rsidRDefault="00396CBD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396CBD" w:rsidSect="00396CB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844B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844B5A">
        <w:rPr>
          <w:rFonts w:eastAsia="Times New Roman" w:cstheme="minorHAnsi"/>
          <w:b/>
          <w:lang w:eastAsia="nl-NL"/>
        </w:rPr>
        <w:t xml:space="preserve">Gebed om </w:t>
      </w:r>
      <w:r w:rsidR="003E67C6">
        <w:rPr>
          <w:rFonts w:eastAsia="Times New Roman" w:cstheme="minorHAnsi"/>
          <w:b/>
          <w:lang w:eastAsia="nl-NL"/>
        </w:rPr>
        <w:t xml:space="preserve">de opening </w:t>
      </w:r>
      <w:r w:rsidR="005502CE">
        <w:rPr>
          <w:rFonts w:eastAsia="Times New Roman" w:cstheme="minorHAnsi"/>
          <w:b/>
          <w:lang w:eastAsia="nl-NL"/>
        </w:rPr>
        <w:t>v</w:t>
      </w:r>
      <w:r w:rsidR="003E67C6">
        <w:rPr>
          <w:rFonts w:eastAsia="Times New Roman" w:cstheme="minorHAnsi"/>
          <w:b/>
          <w:lang w:eastAsia="nl-NL"/>
        </w:rPr>
        <w:t>an het woord.</w:t>
      </w:r>
    </w:p>
    <w:p w:rsidR="008C2690" w:rsidRDefault="008C2690" w:rsidP="00776D0D">
      <w:pPr>
        <w:pStyle w:val="Geenafstand"/>
        <w:rPr>
          <w:b/>
        </w:rPr>
      </w:pPr>
    </w:p>
    <w:p w:rsidR="00056559" w:rsidRDefault="00056559" w:rsidP="00776D0D">
      <w:pPr>
        <w:pStyle w:val="Geenafstand"/>
        <w:sectPr w:rsidR="00056559" w:rsidSect="0005655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C91DA4" w:rsidRDefault="00C91DA4" w:rsidP="00776D0D">
      <w:pPr>
        <w:pStyle w:val="Geenafstand"/>
      </w:pPr>
    </w:p>
    <w:p w:rsidR="0035081D" w:rsidRDefault="0035081D" w:rsidP="00776D0D">
      <w:pPr>
        <w:pStyle w:val="Geenafstand"/>
        <w:sectPr w:rsidR="0035081D" w:rsidSect="0035081D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93EEA" w:rsidRDefault="00776D0D" w:rsidP="009F6F17">
      <w:pPr>
        <w:pStyle w:val="Geenafstand"/>
        <w:rPr>
          <w:rFonts w:eastAsia="Times New Roman" w:cstheme="minorHAnsi"/>
          <w:b/>
          <w:lang w:eastAsia="nl-NL"/>
        </w:rPr>
      </w:pPr>
      <w:r w:rsidRPr="00E968DA">
        <w:rPr>
          <w:rFonts w:asciiTheme="minorHAnsi" w:hAnsiTheme="minorHAnsi" w:cstheme="minorHAnsi"/>
          <w:b/>
        </w:rPr>
        <w:t>Schriftlezing</w:t>
      </w:r>
      <w:r w:rsidR="005D1BEB" w:rsidRPr="00E968DA">
        <w:rPr>
          <w:rFonts w:asciiTheme="minorHAnsi" w:hAnsiTheme="minorHAnsi" w:cstheme="minorHAnsi"/>
          <w:b/>
        </w:rPr>
        <w:t>en  (HSV)</w:t>
      </w:r>
      <w:r w:rsidRPr="00E968DA">
        <w:rPr>
          <w:rFonts w:asciiTheme="minorHAnsi" w:hAnsiTheme="minorHAnsi" w:cstheme="minorHAnsi"/>
          <w:b/>
        </w:rPr>
        <w:t>:</w:t>
      </w:r>
      <w:r w:rsidR="00A573A0">
        <w:rPr>
          <w:rFonts w:asciiTheme="minorHAnsi" w:hAnsiTheme="minorHAnsi" w:cstheme="minorHAnsi"/>
          <w:b/>
        </w:rPr>
        <w:t xml:space="preserve"> </w:t>
      </w:r>
      <w:r w:rsidR="0009675A">
        <w:rPr>
          <w:rFonts w:asciiTheme="minorHAnsi" w:hAnsiTheme="minorHAnsi" w:cstheme="minorHAnsi"/>
          <w:b/>
        </w:rPr>
        <w:t>Lucas 24: 13 - 35</w:t>
      </w:r>
    </w:p>
    <w:p w:rsidR="00A15285" w:rsidRPr="00A15285" w:rsidRDefault="00A573A0" w:rsidP="00A15285">
      <w:pPr>
        <w:pStyle w:val="Geenafstand"/>
        <w:rPr>
          <w:rFonts w:asciiTheme="minorHAnsi" w:hAnsiTheme="minorHAnsi" w:cs="Arial"/>
        </w:rPr>
      </w:pPr>
      <w:r w:rsidRPr="00A15285">
        <w:rPr>
          <w:rFonts w:asciiTheme="minorHAnsi" w:eastAsiaTheme="minorHAnsi" w:hAnsiTheme="minorHAnsi" w:cstheme="minorBidi"/>
          <w:bCs/>
          <w:color w:val="000000"/>
        </w:rPr>
        <w:br/>
      </w:r>
      <w:r w:rsidR="00A15285" w:rsidRPr="00A15285">
        <w:rPr>
          <w:rStyle w:val="v522413"/>
          <w:rFonts w:asciiTheme="minorHAnsi" w:hAnsiTheme="minorHAnsi" w:cs="Arial"/>
          <w:vertAlign w:val="superscript"/>
        </w:rPr>
        <w:t>13</w:t>
      </w:r>
      <w:r w:rsidR="00A15285" w:rsidRPr="00A15285">
        <w:rPr>
          <w:rStyle w:val="v522413"/>
          <w:rFonts w:asciiTheme="minorHAnsi" w:hAnsiTheme="minorHAnsi" w:cs="Arial"/>
        </w:rPr>
        <w:t>En zie, twee van hen gingen op diezelfde dag naar een dorp dat zestig stadiën</w:t>
      </w:r>
      <w:r w:rsidR="00A15285" w:rsidRPr="00A15285">
        <w:rPr>
          <w:rStyle w:val="tooltipstered"/>
          <w:rFonts w:asciiTheme="minorHAnsi" w:hAnsiTheme="minorHAnsi" w:cs="Arial"/>
        </w:rPr>
        <w:t xml:space="preserve"> </w:t>
      </w:r>
      <w:r w:rsidR="00A15285" w:rsidRPr="00A15285">
        <w:rPr>
          <w:rStyle w:val="v522413"/>
          <w:rFonts w:asciiTheme="minorHAnsi" w:hAnsiTheme="minorHAnsi" w:cs="Arial"/>
        </w:rPr>
        <w:t xml:space="preserve">van </w:t>
      </w:r>
      <w:r w:rsidR="00A15285" w:rsidRPr="00A15285">
        <w:rPr>
          <w:rStyle w:val="highlight"/>
          <w:rFonts w:asciiTheme="minorHAnsi" w:hAnsiTheme="minorHAnsi" w:cs="Arial"/>
        </w:rPr>
        <w:t>Jeruzalem</w:t>
      </w:r>
      <w:r w:rsidR="00A15285" w:rsidRPr="00A15285">
        <w:rPr>
          <w:rStyle w:val="v522413"/>
          <w:rFonts w:asciiTheme="minorHAnsi" w:hAnsiTheme="minorHAnsi" w:cs="Arial"/>
        </w:rPr>
        <w:t xml:space="preserve"> verwijderd was en waarvan de naam </w:t>
      </w:r>
      <w:proofErr w:type="spellStart"/>
      <w:r w:rsidR="00A15285" w:rsidRPr="00A15285">
        <w:rPr>
          <w:rStyle w:val="v522413"/>
          <w:rFonts w:asciiTheme="minorHAnsi" w:hAnsiTheme="minorHAnsi" w:cs="Arial"/>
        </w:rPr>
        <w:t>Emmaüs</w:t>
      </w:r>
      <w:proofErr w:type="spellEnd"/>
      <w:r w:rsidR="00A15285" w:rsidRPr="00A15285">
        <w:rPr>
          <w:rStyle w:val="v522413"/>
          <w:rFonts w:asciiTheme="minorHAnsi" w:hAnsiTheme="minorHAnsi" w:cs="Arial"/>
        </w:rPr>
        <w:t xml:space="preserve"> was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14"/>
          <w:rFonts w:asciiTheme="minorHAnsi" w:hAnsiTheme="minorHAnsi" w:cs="Arial"/>
          <w:sz w:val="22"/>
          <w:szCs w:val="22"/>
          <w:vertAlign w:val="superscript"/>
        </w:rPr>
        <w:t>14</w:t>
      </w:r>
      <w:r w:rsidRPr="00A15285">
        <w:rPr>
          <w:rStyle w:val="v522414"/>
          <w:rFonts w:asciiTheme="minorHAnsi" w:hAnsiTheme="minorHAnsi" w:cs="Arial"/>
          <w:sz w:val="22"/>
          <w:szCs w:val="22"/>
        </w:rPr>
        <w:t>En zij spraken met elkaar over al deze dingen die gebeurd war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15"/>
          <w:rFonts w:asciiTheme="minorHAnsi" w:hAnsiTheme="minorHAnsi" w:cs="Arial"/>
          <w:sz w:val="22"/>
          <w:szCs w:val="22"/>
          <w:vertAlign w:val="superscript"/>
        </w:rPr>
        <w:t>15</w:t>
      </w:r>
      <w:r w:rsidRPr="00A15285">
        <w:rPr>
          <w:rStyle w:val="v522415"/>
          <w:rFonts w:asciiTheme="minorHAnsi" w:hAnsiTheme="minorHAnsi" w:cs="Arial"/>
          <w:sz w:val="22"/>
          <w:szCs w:val="22"/>
        </w:rPr>
        <w:t xml:space="preserve">En het gebeurde, terwijl zij met elkaar spraken en van gedachten wisselden, dat Jezus Zelf bij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hen</w:t>
      </w:r>
      <w:r w:rsidRPr="00A15285">
        <w:rPr>
          <w:rStyle w:val="v522415"/>
          <w:rFonts w:asciiTheme="minorHAnsi" w:hAnsiTheme="minorHAnsi" w:cs="Arial"/>
          <w:sz w:val="22"/>
          <w:szCs w:val="22"/>
        </w:rPr>
        <w:t xml:space="preserve"> kwam en met hen meeliep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16"/>
          <w:rFonts w:asciiTheme="minorHAnsi" w:hAnsiTheme="minorHAnsi" w:cs="Arial"/>
          <w:sz w:val="22"/>
          <w:szCs w:val="22"/>
          <w:vertAlign w:val="superscript"/>
        </w:rPr>
        <w:t>16</w:t>
      </w:r>
      <w:r w:rsidRPr="00A15285">
        <w:rPr>
          <w:rStyle w:val="v522416"/>
          <w:rFonts w:asciiTheme="minorHAnsi" w:hAnsiTheme="minorHAnsi" w:cs="Arial"/>
          <w:sz w:val="22"/>
          <w:szCs w:val="22"/>
        </w:rPr>
        <w:t xml:space="preserve">Maar hun ogen werden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gesloten</w:t>
      </w:r>
      <w:r w:rsidRPr="00A15285">
        <w:rPr>
          <w:rStyle w:val="v522416"/>
          <w:rFonts w:asciiTheme="minorHAnsi" w:hAnsiTheme="minorHAnsi" w:cs="Arial"/>
          <w:sz w:val="22"/>
          <w:szCs w:val="22"/>
        </w:rPr>
        <w:t xml:space="preserve"> gehouden, zodat zij Hem niet herkend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17"/>
          <w:rFonts w:asciiTheme="minorHAnsi" w:hAnsiTheme="minorHAnsi" w:cs="Arial"/>
          <w:sz w:val="22"/>
          <w:szCs w:val="22"/>
          <w:vertAlign w:val="superscript"/>
        </w:rPr>
        <w:t>17</w:t>
      </w:r>
      <w:r w:rsidRPr="00A15285">
        <w:rPr>
          <w:rStyle w:val="v522417"/>
          <w:rFonts w:asciiTheme="minorHAnsi" w:hAnsiTheme="minorHAnsi" w:cs="Arial"/>
          <w:sz w:val="22"/>
          <w:szCs w:val="22"/>
        </w:rPr>
        <w:t xml:space="preserve">En Hij zei tegen hen: Wat zijn dit voor gesprekken die u al lopend met elkaar voert en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waarom</w:t>
      </w:r>
      <w:r w:rsidRPr="00A15285">
        <w:rPr>
          <w:rStyle w:val="v522417"/>
          <w:rFonts w:asciiTheme="minorHAnsi" w:hAnsiTheme="minorHAnsi" w:cs="Arial"/>
          <w:sz w:val="22"/>
          <w:szCs w:val="22"/>
        </w:rPr>
        <w:t xml:space="preserve"> ziet u er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zo</w:t>
      </w:r>
      <w:r w:rsidRPr="00A15285">
        <w:rPr>
          <w:rStyle w:val="v522417"/>
          <w:rFonts w:asciiTheme="minorHAnsi" w:hAnsiTheme="minorHAnsi" w:cs="Arial"/>
          <w:sz w:val="22"/>
          <w:szCs w:val="22"/>
        </w:rPr>
        <w:t xml:space="preserve"> bedroefd uit?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18"/>
          <w:rFonts w:asciiTheme="minorHAnsi" w:hAnsiTheme="minorHAnsi" w:cs="Arial"/>
          <w:sz w:val="22"/>
          <w:szCs w:val="22"/>
          <w:vertAlign w:val="superscript"/>
        </w:rPr>
        <w:t>18</w:t>
      </w:r>
      <w:r w:rsidRPr="00A15285">
        <w:rPr>
          <w:rStyle w:val="v522418"/>
          <w:rFonts w:asciiTheme="minorHAnsi" w:hAnsiTheme="minorHAnsi" w:cs="Arial"/>
          <w:sz w:val="22"/>
          <w:szCs w:val="22"/>
        </w:rPr>
        <w:t xml:space="preserve">En de één, van wie de naam </w:t>
      </w:r>
      <w:proofErr w:type="spellStart"/>
      <w:r w:rsidRPr="00A15285">
        <w:rPr>
          <w:rStyle w:val="highlight"/>
          <w:rFonts w:asciiTheme="minorHAnsi" w:hAnsiTheme="minorHAnsi" w:cs="Arial"/>
          <w:sz w:val="22"/>
          <w:szCs w:val="22"/>
        </w:rPr>
        <w:t>Kleopas</w:t>
      </w:r>
      <w:proofErr w:type="spellEnd"/>
      <w:r w:rsidRPr="00A15285">
        <w:rPr>
          <w:rStyle w:val="v522418"/>
          <w:rFonts w:asciiTheme="minorHAnsi" w:hAnsiTheme="minorHAnsi" w:cs="Arial"/>
          <w:sz w:val="22"/>
          <w:szCs w:val="22"/>
        </w:rPr>
        <w:t xml:space="preserve"> was, antwoordde en zei tegen Hem: Bent U als enige een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vreemdeling</w:t>
      </w:r>
      <w:r w:rsidRPr="00A15285">
        <w:rPr>
          <w:rStyle w:val="v522418"/>
          <w:rFonts w:asciiTheme="minorHAnsi" w:hAnsiTheme="minorHAnsi" w:cs="Arial"/>
          <w:sz w:val="22"/>
          <w:szCs w:val="22"/>
        </w:rPr>
        <w:t xml:space="preserve"> in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Jeruzalem</w:t>
      </w:r>
      <w:r w:rsidRPr="00A15285">
        <w:rPr>
          <w:rStyle w:val="v522418"/>
          <w:rFonts w:asciiTheme="minorHAnsi" w:hAnsiTheme="minorHAnsi" w:cs="Arial"/>
          <w:sz w:val="22"/>
          <w:szCs w:val="22"/>
        </w:rPr>
        <w:t xml:space="preserve"> dat U niet weet welke dingen daar in deze dagen gebeurd zijn?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19"/>
          <w:rFonts w:asciiTheme="minorHAnsi" w:hAnsiTheme="minorHAnsi" w:cs="Arial"/>
          <w:sz w:val="22"/>
          <w:szCs w:val="22"/>
          <w:vertAlign w:val="superscript"/>
        </w:rPr>
        <w:t>19</w:t>
      </w:r>
      <w:r w:rsidRPr="00A15285">
        <w:rPr>
          <w:rStyle w:val="v522419"/>
          <w:rFonts w:asciiTheme="minorHAnsi" w:hAnsiTheme="minorHAnsi" w:cs="Arial"/>
          <w:sz w:val="22"/>
          <w:szCs w:val="22"/>
        </w:rPr>
        <w:t xml:space="preserve">En Hij zei tegen hen: Welke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dan</w:t>
      </w:r>
      <w:r w:rsidRPr="00A15285">
        <w:rPr>
          <w:rStyle w:val="v522419"/>
          <w:rFonts w:asciiTheme="minorHAnsi" w:hAnsiTheme="minorHAnsi" w:cs="Arial"/>
          <w:sz w:val="22"/>
          <w:szCs w:val="22"/>
        </w:rPr>
        <w:t xml:space="preserve">? En zij zeiden tegen Hem: De dingen met betrekking tot Jezus de Nazarener, Die een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Profeet</w:t>
      </w:r>
      <w:r w:rsidRPr="00A15285">
        <w:rPr>
          <w:rStyle w:val="v522419"/>
          <w:rFonts w:asciiTheme="minorHAnsi" w:hAnsiTheme="minorHAnsi" w:cs="Arial"/>
          <w:sz w:val="22"/>
          <w:szCs w:val="22"/>
        </w:rPr>
        <w:t xml:space="preserve"> was, machtig in werken en woorden voor God en heel het volk;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0"/>
          <w:rFonts w:asciiTheme="minorHAnsi" w:hAnsiTheme="minorHAnsi" w:cs="Arial"/>
          <w:sz w:val="22"/>
          <w:szCs w:val="22"/>
          <w:vertAlign w:val="superscript"/>
        </w:rPr>
        <w:t>20</w:t>
      </w:r>
      <w:r w:rsidRPr="00A15285">
        <w:rPr>
          <w:rStyle w:val="v522420"/>
          <w:rFonts w:asciiTheme="minorHAnsi" w:hAnsiTheme="minorHAnsi" w:cs="Arial"/>
          <w:sz w:val="22"/>
          <w:szCs w:val="22"/>
        </w:rPr>
        <w:t xml:space="preserve">en hoe onze </w:t>
      </w:r>
      <w:proofErr w:type="spellStart"/>
      <w:r w:rsidRPr="00A15285">
        <w:rPr>
          <w:rStyle w:val="v522420"/>
          <w:rFonts w:asciiTheme="minorHAnsi" w:hAnsiTheme="minorHAnsi" w:cs="Arial"/>
          <w:sz w:val="22"/>
          <w:szCs w:val="22"/>
        </w:rPr>
        <w:t>overpriesters</w:t>
      </w:r>
      <w:proofErr w:type="spellEnd"/>
      <w:r w:rsidRPr="00A15285">
        <w:rPr>
          <w:rStyle w:val="v522420"/>
          <w:rFonts w:asciiTheme="minorHAnsi" w:hAnsiTheme="minorHAnsi" w:cs="Arial"/>
          <w:sz w:val="22"/>
          <w:szCs w:val="22"/>
        </w:rPr>
        <w:t xml:space="preserve"> en leiders Hem overgeleverd hebben om Hem ter dood te veroordelen, en Hem gekruisigd hebb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1"/>
          <w:rFonts w:asciiTheme="minorHAnsi" w:hAnsiTheme="minorHAnsi" w:cs="Arial"/>
          <w:sz w:val="22"/>
          <w:szCs w:val="22"/>
          <w:vertAlign w:val="superscript"/>
        </w:rPr>
        <w:t>21</w:t>
      </w:r>
      <w:r w:rsidRPr="00A15285">
        <w:rPr>
          <w:rStyle w:val="v522421"/>
          <w:rFonts w:asciiTheme="minorHAnsi" w:hAnsiTheme="minorHAnsi" w:cs="Arial"/>
          <w:sz w:val="22"/>
          <w:szCs w:val="22"/>
        </w:rPr>
        <w:t>En wij hoopten dat Hij het was Die Israël zou verlossen. Maar al met al is het vandaag de derde dag sinds deze dingen gebeurd zij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2"/>
          <w:rFonts w:asciiTheme="minorHAnsi" w:hAnsiTheme="minorHAnsi" w:cs="Arial"/>
          <w:sz w:val="22"/>
          <w:szCs w:val="22"/>
          <w:vertAlign w:val="superscript"/>
        </w:rPr>
        <w:t>22</w:t>
      </w:r>
      <w:r w:rsidRPr="00A15285">
        <w:rPr>
          <w:rStyle w:val="v522422"/>
          <w:rFonts w:asciiTheme="minorHAnsi" w:hAnsiTheme="minorHAnsi" w:cs="Arial"/>
          <w:sz w:val="22"/>
          <w:szCs w:val="22"/>
        </w:rPr>
        <w:t xml:space="preserve">Maar ook hebben sommige vrouwen uit ons midden, die vroeg in de morgen bij het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graf</w:t>
      </w:r>
      <w:r w:rsidRPr="00A15285">
        <w:rPr>
          <w:rStyle w:val="v522422"/>
          <w:rFonts w:asciiTheme="minorHAnsi" w:hAnsiTheme="minorHAnsi" w:cs="Arial"/>
          <w:sz w:val="22"/>
          <w:szCs w:val="22"/>
        </w:rPr>
        <w:t xml:space="preserve"> geweest zijn, ons versteld doen staa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3"/>
          <w:rFonts w:asciiTheme="minorHAnsi" w:hAnsiTheme="minorHAnsi" w:cs="Arial"/>
          <w:sz w:val="22"/>
          <w:szCs w:val="22"/>
          <w:vertAlign w:val="superscript"/>
        </w:rPr>
        <w:t>23</w:t>
      </w:r>
      <w:r w:rsidRPr="00A15285">
        <w:rPr>
          <w:rStyle w:val="v522423"/>
          <w:rFonts w:asciiTheme="minorHAnsi" w:hAnsiTheme="minorHAnsi" w:cs="Arial"/>
          <w:sz w:val="22"/>
          <w:szCs w:val="22"/>
        </w:rPr>
        <w:t xml:space="preserve">En toen zij Zijn lichaam niet vonden, kwamen ze zeggen dat ze zelfs een verschijning van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engelen</w:t>
      </w:r>
      <w:r w:rsidRPr="00A15285">
        <w:rPr>
          <w:rStyle w:val="v522423"/>
          <w:rFonts w:asciiTheme="minorHAnsi" w:hAnsiTheme="minorHAnsi" w:cs="Arial"/>
          <w:sz w:val="22"/>
          <w:szCs w:val="22"/>
        </w:rPr>
        <w:t xml:space="preserve"> gezien hadden, die zeiden dat Hij leeft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4"/>
          <w:rFonts w:asciiTheme="minorHAnsi" w:hAnsiTheme="minorHAnsi" w:cs="Arial"/>
          <w:sz w:val="22"/>
          <w:szCs w:val="22"/>
          <w:vertAlign w:val="superscript"/>
        </w:rPr>
        <w:t>24</w:t>
      </w:r>
      <w:r w:rsidRPr="00A15285">
        <w:rPr>
          <w:rStyle w:val="v522424"/>
          <w:rFonts w:asciiTheme="minorHAnsi" w:hAnsiTheme="minorHAnsi" w:cs="Arial"/>
          <w:sz w:val="22"/>
          <w:szCs w:val="22"/>
        </w:rPr>
        <w:t xml:space="preserve">En sommigen van hen die bij ons waren, gingen naar het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graf</w:t>
      </w:r>
      <w:r w:rsidRPr="00A15285">
        <w:rPr>
          <w:rStyle w:val="v522424"/>
          <w:rFonts w:asciiTheme="minorHAnsi" w:hAnsiTheme="minorHAnsi" w:cs="Arial"/>
          <w:sz w:val="22"/>
          <w:szCs w:val="22"/>
        </w:rPr>
        <w:t xml:space="preserve"> en troffen het ook zo aan als de vrouwen gezegd hadden, maar Hem zagen zij niet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5"/>
          <w:rFonts w:asciiTheme="minorHAnsi" w:hAnsiTheme="minorHAnsi" w:cs="Arial"/>
          <w:sz w:val="22"/>
          <w:szCs w:val="22"/>
          <w:vertAlign w:val="superscript"/>
        </w:rPr>
        <w:t>25</w:t>
      </w:r>
      <w:r w:rsidRPr="00A15285">
        <w:rPr>
          <w:rStyle w:val="v522425"/>
          <w:rFonts w:asciiTheme="minorHAnsi" w:hAnsiTheme="minorHAnsi" w:cs="Arial"/>
          <w:sz w:val="22"/>
          <w:szCs w:val="22"/>
        </w:rPr>
        <w:t xml:space="preserve">En Hij zei tegen hen: O </w:t>
      </w:r>
      <w:proofErr w:type="spellStart"/>
      <w:r w:rsidRPr="00A15285">
        <w:rPr>
          <w:rStyle w:val="v522425"/>
          <w:rFonts w:asciiTheme="minorHAnsi" w:hAnsiTheme="minorHAnsi" w:cs="Arial"/>
          <w:sz w:val="22"/>
          <w:szCs w:val="22"/>
        </w:rPr>
        <w:t>onverstandigen</w:t>
      </w:r>
      <w:proofErr w:type="spellEnd"/>
      <w:r w:rsidRPr="00A15285">
        <w:rPr>
          <w:rStyle w:val="v522425"/>
          <w:rFonts w:asciiTheme="minorHAnsi" w:hAnsiTheme="minorHAnsi" w:cs="Arial"/>
          <w:sz w:val="22"/>
          <w:szCs w:val="22"/>
        </w:rPr>
        <w:t xml:space="preserve"> en </w:t>
      </w:r>
      <w:proofErr w:type="spellStart"/>
      <w:r w:rsidRPr="00A15285">
        <w:rPr>
          <w:rStyle w:val="v522425"/>
          <w:rFonts w:asciiTheme="minorHAnsi" w:hAnsiTheme="minorHAnsi" w:cs="Arial"/>
          <w:sz w:val="22"/>
          <w:szCs w:val="22"/>
        </w:rPr>
        <w:t>tragen</w:t>
      </w:r>
      <w:proofErr w:type="spellEnd"/>
      <w:r w:rsidRPr="00A15285">
        <w:rPr>
          <w:rStyle w:val="v522425"/>
          <w:rFonts w:asciiTheme="minorHAnsi" w:hAnsiTheme="minorHAnsi" w:cs="Arial"/>
          <w:sz w:val="22"/>
          <w:szCs w:val="22"/>
        </w:rPr>
        <w:t xml:space="preserve"> van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hart</w:t>
      </w:r>
      <w:r w:rsidRPr="00A15285">
        <w:rPr>
          <w:rStyle w:val="v522425"/>
          <w:rFonts w:asciiTheme="minorHAnsi" w:hAnsiTheme="minorHAnsi" w:cs="Arial"/>
          <w:sz w:val="22"/>
          <w:szCs w:val="22"/>
        </w:rPr>
        <w:t>! Dat u niet gelooft al wat de profeten gesproken hebben!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6"/>
          <w:rFonts w:asciiTheme="minorHAnsi" w:hAnsiTheme="minorHAnsi" w:cs="Arial"/>
          <w:sz w:val="22"/>
          <w:szCs w:val="22"/>
          <w:vertAlign w:val="superscript"/>
        </w:rPr>
        <w:t>26</w:t>
      </w:r>
      <w:r w:rsidRPr="00A15285">
        <w:rPr>
          <w:rStyle w:val="v522426"/>
          <w:rFonts w:asciiTheme="minorHAnsi" w:hAnsiTheme="minorHAnsi" w:cs="Arial"/>
          <w:sz w:val="22"/>
          <w:szCs w:val="22"/>
        </w:rPr>
        <w:t xml:space="preserve">Moest de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Christus</w:t>
      </w:r>
      <w:r w:rsidRPr="00A15285">
        <w:rPr>
          <w:rStyle w:val="v522426"/>
          <w:rFonts w:asciiTheme="minorHAnsi" w:hAnsiTheme="minorHAnsi" w:cs="Arial"/>
          <w:sz w:val="22"/>
          <w:szCs w:val="22"/>
        </w:rPr>
        <w:t xml:space="preserve"> dit niet lijden en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zo</w:t>
      </w:r>
      <w:r w:rsidRPr="00A15285">
        <w:rPr>
          <w:rStyle w:val="v522426"/>
          <w:rFonts w:asciiTheme="minorHAnsi" w:hAnsiTheme="minorHAnsi" w:cs="Arial"/>
          <w:sz w:val="22"/>
          <w:szCs w:val="22"/>
        </w:rPr>
        <w:t xml:space="preserve"> in Zijn heerlijkheid ingaan?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7"/>
          <w:rFonts w:asciiTheme="minorHAnsi" w:hAnsiTheme="minorHAnsi" w:cs="Arial"/>
          <w:sz w:val="22"/>
          <w:szCs w:val="22"/>
          <w:vertAlign w:val="superscript"/>
        </w:rPr>
        <w:t>27</w:t>
      </w:r>
      <w:r w:rsidRPr="00A15285">
        <w:rPr>
          <w:rStyle w:val="v522427"/>
          <w:rFonts w:asciiTheme="minorHAnsi" w:hAnsiTheme="minorHAnsi" w:cs="Arial"/>
          <w:sz w:val="22"/>
          <w:szCs w:val="22"/>
        </w:rPr>
        <w:t xml:space="preserve">En Hij begon bij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Mozes</w:t>
      </w:r>
      <w:r w:rsidRPr="00A15285">
        <w:rPr>
          <w:rStyle w:val="v522427"/>
          <w:rFonts w:asciiTheme="minorHAnsi" w:hAnsiTheme="minorHAnsi" w:cs="Arial"/>
          <w:sz w:val="22"/>
          <w:szCs w:val="22"/>
        </w:rPr>
        <w:t xml:space="preserve"> en al de profeten en legde hun uit wat in al de Schriften over Hem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geschreven</w:t>
      </w:r>
      <w:r w:rsidRPr="00A15285">
        <w:rPr>
          <w:rStyle w:val="v522427"/>
          <w:rFonts w:asciiTheme="minorHAnsi" w:hAnsiTheme="minorHAnsi" w:cs="Arial"/>
          <w:sz w:val="22"/>
          <w:szCs w:val="22"/>
        </w:rPr>
        <w:t xml:space="preserve"> was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8"/>
          <w:rFonts w:asciiTheme="minorHAnsi" w:hAnsiTheme="minorHAnsi" w:cs="Arial"/>
          <w:sz w:val="22"/>
          <w:szCs w:val="22"/>
          <w:vertAlign w:val="superscript"/>
        </w:rPr>
        <w:t>28</w:t>
      </w:r>
      <w:r w:rsidRPr="00A15285">
        <w:rPr>
          <w:rStyle w:val="v522428"/>
          <w:rFonts w:asciiTheme="minorHAnsi" w:hAnsiTheme="minorHAnsi" w:cs="Arial"/>
          <w:sz w:val="22"/>
          <w:szCs w:val="22"/>
        </w:rPr>
        <w:t>En zij kwamen dicht bij het dorp waar ze naartoe gingen en Hij deed alsof Hij verder zou gaa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29"/>
          <w:rFonts w:asciiTheme="minorHAnsi" w:hAnsiTheme="minorHAnsi" w:cs="Arial"/>
          <w:sz w:val="22"/>
          <w:szCs w:val="22"/>
          <w:vertAlign w:val="superscript"/>
        </w:rPr>
        <w:t>29</w:t>
      </w:r>
      <w:r w:rsidRPr="00A15285">
        <w:rPr>
          <w:rStyle w:val="v522429"/>
          <w:rFonts w:asciiTheme="minorHAnsi" w:hAnsiTheme="minorHAnsi" w:cs="Arial"/>
          <w:sz w:val="22"/>
          <w:szCs w:val="22"/>
        </w:rPr>
        <w:t>En zij drongen er bij Hem op aan en zeiden: Blijf bij ons, want het is tegen de avond en de dag is gedaald. En Hij ging naar binnen om bij hen te blijv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30"/>
          <w:rFonts w:asciiTheme="minorHAnsi" w:hAnsiTheme="minorHAnsi" w:cs="Arial"/>
          <w:sz w:val="22"/>
          <w:szCs w:val="22"/>
          <w:vertAlign w:val="superscript"/>
        </w:rPr>
        <w:t>30</w:t>
      </w:r>
      <w:r w:rsidRPr="00A15285">
        <w:rPr>
          <w:rStyle w:val="v522430"/>
          <w:rFonts w:asciiTheme="minorHAnsi" w:hAnsiTheme="minorHAnsi" w:cs="Arial"/>
          <w:sz w:val="22"/>
          <w:szCs w:val="22"/>
        </w:rPr>
        <w:t xml:space="preserve">En het gebeurde, toen Hij met hen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 xml:space="preserve">aan </w:t>
      </w:r>
      <w:r w:rsidRPr="00A15285">
        <w:rPr>
          <w:rStyle w:val="highlight"/>
          <w:rFonts w:asciiTheme="minorHAnsi" w:hAnsiTheme="minorHAnsi" w:cs="Arial"/>
          <w:i/>
          <w:iCs/>
          <w:sz w:val="22"/>
          <w:szCs w:val="22"/>
        </w:rPr>
        <w:t>tafel</w:t>
      </w:r>
      <w:r w:rsidRPr="00A15285">
        <w:rPr>
          <w:rStyle w:val="v522430"/>
          <w:rFonts w:asciiTheme="minorHAnsi" w:hAnsiTheme="minorHAnsi" w:cs="Arial"/>
          <w:sz w:val="22"/>
          <w:szCs w:val="22"/>
        </w:rPr>
        <w:t xml:space="preserve"> aanlag, dat Hij het brood nam en het zegende. En toen Hij het gebroken had, gaf Hij het aan h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31"/>
          <w:rFonts w:asciiTheme="minorHAnsi" w:hAnsiTheme="minorHAnsi" w:cs="Arial"/>
          <w:sz w:val="22"/>
          <w:szCs w:val="22"/>
          <w:vertAlign w:val="superscript"/>
        </w:rPr>
        <w:t>31</w:t>
      </w:r>
      <w:r w:rsidRPr="00A15285">
        <w:rPr>
          <w:rStyle w:val="v522431"/>
          <w:rFonts w:asciiTheme="minorHAnsi" w:hAnsiTheme="minorHAnsi" w:cs="Arial"/>
          <w:sz w:val="22"/>
          <w:szCs w:val="22"/>
        </w:rPr>
        <w:t>En hun ogen werden geopend, en zij herkenden Hem, maar Hij verdween uit hun gezicht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32"/>
          <w:rFonts w:asciiTheme="minorHAnsi" w:hAnsiTheme="minorHAnsi" w:cs="Arial"/>
          <w:sz w:val="22"/>
          <w:szCs w:val="22"/>
          <w:vertAlign w:val="superscript"/>
        </w:rPr>
        <w:t>32</w:t>
      </w:r>
      <w:r w:rsidRPr="00A15285">
        <w:rPr>
          <w:rStyle w:val="v522432"/>
          <w:rFonts w:asciiTheme="minorHAnsi" w:hAnsiTheme="minorHAnsi" w:cs="Arial"/>
          <w:sz w:val="22"/>
          <w:szCs w:val="22"/>
        </w:rPr>
        <w:t xml:space="preserve">En zij zeiden tegen elkaar: Was ons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hart</w:t>
      </w:r>
      <w:r w:rsidRPr="00A15285">
        <w:rPr>
          <w:rStyle w:val="v522432"/>
          <w:rFonts w:asciiTheme="minorHAnsi" w:hAnsiTheme="minorHAnsi" w:cs="Arial"/>
          <w:sz w:val="22"/>
          <w:szCs w:val="22"/>
        </w:rPr>
        <w:t xml:space="preserve"> niet brandend in ons, toen Hij onderweg tot ons sprak en voor ons de Schriften opende?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33"/>
          <w:rFonts w:asciiTheme="minorHAnsi" w:hAnsiTheme="minorHAnsi" w:cs="Arial"/>
          <w:sz w:val="22"/>
          <w:szCs w:val="22"/>
          <w:vertAlign w:val="superscript"/>
        </w:rPr>
        <w:t>33</w:t>
      </w:r>
      <w:r w:rsidRPr="00A15285">
        <w:rPr>
          <w:rStyle w:val="v522433"/>
          <w:rFonts w:asciiTheme="minorHAnsi" w:hAnsiTheme="minorHAnsi" w:cs="Arial"/>
          <w:sz w:val="22"/>
          <w:szCs w:val="22"/>
        </w:rPr>
        <w:t xml:space="preserve">En op datzelfde moment stonden zij op en keerden terug naar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Jeruzalem</w:t>
      </w:r>
      <w:r w:rsidRPr="00A15285">
        <w:rPr>
          <w:rStyle w:val="v522433"/>
          <w:rFonts w:asciiTheme="minorHAnsi" w:hAnsiTheme="minorHAnsi" w:cs="Arial"/>
          <w:sz w:val="22"/>
          <w:szCs w:val="22"/>
        </w:rPr>
        <w:t xml:space="preserve">, en vonden de elf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discipelen</w:t>
      </w:r>
      <w:r w:rsidRPr="00A15285">
        <w:rPr>
          <w:rStyle w:val="v522433"/>
          <w:rFonts w:asciiTheme="minorHAnsi" w:hAnsiTheme="minorHAnsi" w:cs="Arial"/>
          <w:sz w:val="22"/>
          <w:szCs w:val="22"/>
        </w:rPr>
        <w:t xml:space="preserve"> en hen die bij hen waren, bije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34"/>
          <w:rFonts w:asciiTheme="minorHAnsi" w:hAnsiTheme="minorHAnsi" w:cs="Arial"/>
          <w:sz w:val="22"/>
          <w:szCs w:val="22"/>
          <w:vertAlign w:val="superscript"/>
        </w:rPr>
        <w:t>34</w:t>
      </w:r>
      <w:r w:rsidRPr="00A15285">
        <w:rPr>
          <w:rStyle w:val="v522434"/>
          <w:rFonts w:asciiTheme="minorHAnsi" w:hAnsiTheme="minorHAnsi" w:cs="Arial"/>
          <w:sz w:val="22"/>
          <w:szCs w:val="22"/>
        </w:rPr>
        <w:t xml:space="preserve">Die zeiden: De Heere is werkelijk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opgewekt</w:t>
      </w:r>
      <w:r w:rsidRPr="00A15285">
        <w:rPr>
          <w:rStyle w:val="v522434"/>
          <w:rFonts w:asciiTheme="minorHAnsi" w:hAnsiTheme="minorHAnsi" w:cs="Arial"/>
          <w:sz w:val="22"/>
          <w:szCs w:val="22"/>
        </w:rPr>
        <w:t xml:space="preserve"> en is aan </w:t>
      </w:r>
      <w:r w:rsidRPr="00A15285">
        <w:rPr>
          <w:rStyle w:val="highlight"/>
          <w:rFonts w:asciiTheme="minorHAnsi" w:hAnsiTheme="minorHAnsi" w:cs="Arial"/>
          <w:sz w:val="22"/>
          <w:szCs w:val="22"/>
        </w:rPr>
        <w:t>Simon</w:t>
      </w:r>
      <w:r w:rsidRPr="00A15285">
        <w:rPr>
          <w:rStyle w:val="v522434"/>
          <w:rFonts w:asciiTheme="minorHAnsi" w:hAnsiTheme="minorHAnsi" w:cs="Arial"/>
          <w:sz w:val="22"/>
          <w:szCs w:val="22"/>
        </w:rPr>
        <w:t xml:space="preserve"> verschenen.</w:t>
      </w:r>
    </w:p>
    <w:p w:rsidR="00A15285" w:rsidRPr="00A15285" w:rsidRDefault="00A15285" w:rsidP="00A15285">
      <w:pPr>
        <w:pStyle w:val="p"/>
        <w:spacing w:before="0" w:beforeAutospacing="0" w:after="0" w:afterAutospacing="0"/>
        <w:ind w:firstLine="331"/>
        <w:rPr>
          <w:rFonts w:asciiTheme="minorHAnsi" w:hAnsiTheme="minorHAnsi" w:cs="Arial"/>
          <w:sz w:val="22"/>
          <w:szCs w:val="22"/>
        </w:rPr>
      </w:pPr>
      <w:r w:rsidRPr="00A15285">
        <w:rPr>
          <w:rStyle w:val="v522435"/>
          <w:rFonts w:asciiTheme="minorHAnsi" w:hAnsiTheme="minorHAnsi" w:cs="Arial"/>
          <w:sz w:val="22"/>
          <w:szCs w:val="22"/>
          <w:vertAlign w:val="superscript"/>
        </w:rPr>
        <w:t>35</w:t>
      </w:r>
      <w:r w:rsidRPr="00A15285">
        <w:rPr>
          <w:rStyle w:val="v522435"/>
          <w:rFonts w:asciiTheme="minorHAnsi" w:hAnsiTheme="minorHAnsi" w:cs="Arial"/>
          <w:sz w:val="22"/>
          <w:szCs w:val="22"/>
        </w:rPr>
        <w:t xml:space="preserve">En zij vertelden wat er onderweg </w:t>
      </w:r>
      <w:r w:rsidRPr="00A15285">
        <w:rPr>
          <w:rStyle w:val="it"/>
          <w:rFonts w:asciiTheme="minorHAnsi" w:hAnsiTheme="minorHAnsi" w:cs="Arial"/>
          <w:i/>
          <w:iCs/>
          <w:sz w:val="22"/>
          <w:szCs w:val="22"/>
        </w:rPr>
        <w:t>gebeurd was</w:t>
      </w:r>
      <w:r w:rsidRPr="00A15285">
        <w:rPr>
          <w:rStyle w:val="v522435"/>
          <w:rFonts w:asciiTheme="minorHAnsi" w:hAnsiTheme="minorHAnsi" w:cs="Arial"/>
          <w:sz w:val="22"/>
          <w:szCs w:val="22"/>
        </w:rPr>
        <w:t>, en hoe Hij door hen herkend was bij het breken van het brood.</w:t>
      </w:r>
    </w:p>
    <w:p w:rsidR="00110751" w:rsidRPr="00A15285" w:rsidRDefault="00110751" w:rsidP="00E32CA0">
      <w:pPr>
        <w:pStyle w:val="Geenafstand"/>
        <w:rPr>
          <w:rFonts w:eastAsia="Times New Roman" w:cstheme="minorHAnsi"/>
          <w:b/>
          <w:lang w:eastAsia="nl-NL"/>
        </w:rPr>
      </w:pPr>
    </w:p>
    <w:p w:rsidR="00A15285" w:rsidRPr="00A15285" w:rsidRDefault="00A15285" w:rsidP="00E32CA0">
      <w:pPr>
        <w:pStyle w:val="Geenafstand"/>
        <w:rPr>
          <w:rFonts w:eastAsia="Times New Roman" w:cstheme="minorHAnsi"/>
          <w:b/>
          <w:lang w:eastAsia="nl-NL"/>
        </w:rPr>
      </w:pPr>
    </w:p>
    <w:p w:rsidR="00A15285" w:rsidRPr="00A15285" w:rsidRDefault="00A15285" w:rsidP="00E32CA0">
      <w:pPr>
        <w:pStyle w:val="Geenafstand"/>
        <w:rPr>
          <w:rFonts w:eastAsia="Times New Roman" w:cstheme="minorHAnsi"/>
          <w:b/>
          <w:lang w:eastAsia="nl-NL"/>
        </w:rPr>
      </w:pPr>
    </w:p>
    <w:p w:rsidR="00844B5A" w:rsidRPr="00E32CA0" w:rsidRDefault="00D517BD" w:rsidP="00E32CA0">
      <w:pPr>
        <w:pStyle w:val="Geenafstand"/>
        <w:rPr>
          <w:rFonts w:eastAsia="Times New Roman" w:cstheme="minorHAnsi"/>
          <w:b/>
          <w:lang w:eastAsia="nl-NL"/>
        </w:rPr>
      </w:pPr>
      <w:r w:rsidRPr="00E32CA0">
        <w:rPr>
          <w:rFonts w:eastAsia="Times New Roman" w:cstheme="minorHAnsi"/>
          <w:b/>
          <w:lang w:eastAsia="nl-NL"/>
        </w:rPr>
        <w:lastRenderedPageBreak/>
        <w:t>Zingen:</w:t>
      </w:r>
      <w:r w:rsidR="00AE6174" w:rsidRPr="00E32CA0">
        <w:rPr>
          <w:rFonts w:eastAsia="Times New Roman" w:cstheme="minorHAnsi"/>
          <w:b/>
          <w:lang w:eastAsia="nl-NL"/>
        </w:rPr>
        <w:t xml:space="preserve"> </w:t>
      </w:r>
      <w:r w:rsidR="007512CB">
        <w:rPr>
          <w:rFonts w:eastAsia="Times New Roman" w:cstheme="minorHAnsi"/>
          <w:b/>
          <w:lang w:eastAsia="nl-NL"/>
        </w:rPr>
        <w:t xml:space="preserve">Psalm </w:t>
      </w:r>
      <w:r w:rsidR="0009675A">
        <w:rPr>
          <w:rFonts w:eastAsia="Times New Roman" w:cstheme="minorHAnsi"/>
          <w:b/>
          <w:lang w:eastAsia="nl-NL"/>
        </w:rPr>
        <w:t>139</w:t>
      </w:r>
      <w:r w:rsidR="007512CB">
        <w:rPr>
          <w:rFonts w:eastAsia="Times New Roman" w:cstheme="minorHAnsi"/>
          <w:b/>
          <w:lang w:eastAsia="nl-NL"/>
        </w:rPr>
        <w:t>: 1,2 en 1</w:t>
      </w:r>
      <w:r w:rsidR="0009675A">
        <w:rPr>
          <w:rFonts w:eastAsia="Times New Roman" w:cstheme="minorHAnsi"/>
          <w:b/>
          <w:lang w:eastAsia="nl-NL"/>
        </w:rPr>
        <w:t>4</w:t>
      </w:r>
      <w:r w:rsidR="007512CB">
        <w:rPr>
          <w:rFonts w:eastAsia="Times New Roman" w:cstheme="minorHAnsi"/>
          <w:b/>
          <w:lang w:eastAsia="nl-NL"/>
        </w:rPr>
        <w:t xml:space="preserve"> (</w:t>
      </w:r>
      <w:r w:rsidR="00643BC5">
        <w:rPr>
          <w:rFonts w:eastAsia="Times New Roman" w:cstheme="minorHAnsi"/>
          <w:b/>
          <w:lang w:eastAsia="nl-NL"/>
        </w:rPr>
        <w:t>N</w:t>
      </w:r>
      <w:bookmarkStart w:id="2" w:name="_GoBack"/>
      <w:bookmarkEnd w:id="2"/>
      <w:r w:rsidR="007512CB">
        <w:rPr>
          <w:rFonts w:eastAsia="Times New Roman" w:cstheme="minorHAnsi"/>
          <w:b/>
          <w:lang w:eastAsia="nl-NL"/>
        </w:rPr>
        <w:t>b)</w:t>
      </w:r>
    </w:p>
    <w:p w:rsidR="007512CB" w:rsidRDefault="007512CB" w:rsidP="00E32CA0">
      <w:pPr>
        <w:pStyle w:val="Geenafstand"/>
        <w:sectPr w:rsidR="007512CB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547F2A" w:rsidRDefault="00547F2A" w:rsidP="00E32CA0">
      <w:pPr>
        <w:pStyle w:val="Geenafstand"/>
      </w:pPr>
    </w:p>
    <w:p w:rsidR="0009675A" w:rsidRDefault="0009675A" w:rsidP="0009675A">
      <w:pPr>
        <w:pStyle w:val="Geenafstand"/>
        <w:sectPr w:rsidR="0009675A" w:rsidSect="00604BD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9675A" w:rsidRDefault="0009675A" w:rsidP="0009675A">
      <w:pPr>
        <w:pStyle w:val="Geenafstand"/>
      </w:pPr>
      <w:r>
        <w:t>1</w:t>
      </w:r>
    </w:p>
    <w:p w:rsidR="0009675A" w:rsidRDefault="0009675A" w:rsidP="0009675A">
      <w:pPr>
        <w:pStyle w:val="Geenafstand"/>
      </w:pPr>
      <w:r>
        <w:t>HEER, die mij ziet zoals ik ben,</w:t>
      </w:r>
    </w:p>
    <w:p w:rsidR="0009675A" w:rsidRDefault="0009675A" w:rsidP="0009675A">
      <w:pPr>
        <w:pStyle w:val="Geenafstand"/>
      </w:pPr>
      <w:r>
        <w:t>dieper dan ik mijzelf ooit ken,</w:t>
      </w:r>
    </w:p>
    <w:p w:rsidR="0009675A" w:rsidRDefault="0009675A" w:rsidP="0009675A">
      <w:pPr>
        <w:pStyle w:val="Geenafstand"/>
      </w:pPr>
      <w:r>
        <w:t>kent Gij mij, Gij weet waar ik ga,</w:t>
      </w:r>
    </w:p>
    <w:p w:rsidR="0009675A" w:rsidRDefault="0009675A" w:rsidP="0009675A">
      <w:pPr>
        <w:pStyle w:val="Geenafstand"/>
      </w:pPr>
      <w:r>
        <w:t>Gij volgt mij waar ik zit of sta.</w:t>
      </w:r>
    </w:p>
    <w:p w:rsidR="0009675A" w:rsidRDefault="0009675A" w:rsidP="0009675A">
      <w:pPr>
        <w:pStyle w:val="Geenafstand"/>
      </w:pPr>
      <w:r>
        <w:t>Wat mij ten diepste houdt bewogen,</w:t>
      </w:r>
    </w:p>
    <w:p w:rsidR="0009675A" w:rsidRDefault="0009675A" w:rsidP="0009675A">
      <w:pPr>
        <w:pStyle w:val="Geenafstand"/>
      </w:pPr>
      <w:r>
        <w:t>'t ligt alles open voor uw ogen.</w:t>
      </w:r>
    </w:p>
    <w:p w:rsidR="0009675A" w:rsidRDefault="0009675A" w:rsidP="0009675A">
      <w:pPr>
        <w:pStyle w:val="Geenafstand"/>
      </w:pPr>
    </w:p>
    <w:p w:rsidR="0009675A" w:rsidRDefault="0009675A" w:rsidP="0009675A">
      <w:pPr>
        <w:pStyle w:val="Geenafstand"/>
      </w:pPr>
      <w:r>
        <w:t>2</w:t>
      </w:r>
    </w:p>
    <w:p w:rsidR="0009675A" w:rsidRDefault="0009675A" w:rsidP="0009675A">
      <w:pPr>
        <w:pStyle w:val="Geenafstand"/>
      </w:pPr>
      <w:r>
        <w:t>Gij zijt zo diep vertrouwd met mij:</w:t>
      </w:r>
    </w:p>
    <w:p w:rsidR="0009675A" w:rsidRDefault="0009675A" w:rsidP="0009675A">
      <w:pPr>
        <w:pStyle w:val="Geenafstand"/>
      </w:pPr>
      <w:r>
        <w:t>wie weet mijn wegen zoals Gij?</w:t>
      </w:r>
    </w:p>
    <w:p w:rsidR="0009675A" w:rsidRDefault="0009675A" w:rsidP="0009675A">
      <w:pPr>
        <w:pStyle w:val="Geenafstand"/>
      </w:pPr>
      <w:r>
        <w:t>Gij kent mijn leven woord voor woord,</w:t>
      </w:r>
    </w:p>
    <w:p w:rsidR="0009675A" w:rsidRDefault="0009675A" w:rsidP="0009675A">
      <w:pPr>
        <w:pStyle w:val="Geenafstand"/>
      </w:pPr>
      <w:r>
        <w:t>Gij hebt mij voor ik spreek gehoord.</w:t>
      </w:r>
    </w:p>
    <w:p w:rsidR="0009675A" w:rsidRDefault="0009675A" w:rsidP="0009675A">
      <w:pPr>
        <w:pStyle w:val="Geenafstand"/>
      </w:pPr>
      <w:r>
        <w:t>Ja overal, op al mijn wegen</w:t>
      </w:r>
    </w:p>
    <w:p w:rsidR="0009675A" w:rsidRDefault="0009675A" w:rsidP="0009675A">
      <w:pPr>
        <w:pStyle w:val="Geenafstand"/>
      </w:pPr>
      <w:r>
        <w:t>en altijd weer komt Gij mij tegen.</w:t>
      </w:r>
    </w:p>
    <w:p w:rsidR="0009675A" w:rsidRDefault="0009675A" w:rsidP="00E32CA0">
      <w:pPr>
        <w:pStyle w:val="Geenafstand"/>
        <w:sectPr w:rsidR="0009675A" w:rsidSect="0009675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14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Doorgrond, o God, mijn hart; het ligt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toch open voor uw aangezicht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Toets mij of niet een weg in mij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mij schaadt en leidt aan U voorbij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O God, houd mij geheel omgeven,</w:t>
      </w:r>
    </w:p>
    <w:p w:rsidR="00604BD7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  <w:sectPr w:rsidR="00604BD7" w:rsidRPr="0009675A" w:rsidSect="00604BD7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09675A">
        <w:rPr>
          <w:rFonts w:eastAsia="Times New Roman" w:cstheme="minorHAnsi"/>
          <w:lang w:eastAsia="nl-NL"/>
        </w:rPr>
        <w:t>en leid mij op den weg ten leven.</w:t>
      </w:r>
    </w:p>
    <w:p w:rsidR="0009675A" w:rsidRDefault="0009675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E968DA" w:rsidRDefault="00E32CA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V</w:t>
      </w:r>
      <w:r w:rsidR="00467C74" w:rsidRPr="00467C74">
        <w:rPr>
          <w:rFonts w:eastAsia="Times New Roman" w:cstheme="minorHAnsi"/>
          <w:b/>
          <w:lang w:eastAsia="nl-NL"/>
        </w:rPr>
        <w:t>erkondiging.</w:t>
      </w:r>
      <w:r w:rsidR="00E968DA">
        <w:rPr>
          <w:rFonts w:eastAsia="Times New Roman" w:cstheme="minorHAnsi"/>
          <w:b/>
          <w:lang w:eastAsia="nl-NL"/>
        </w:rPr>
        <w:t xml:space="preserve"> </w:t>
      </w:r>
      <w:r w:rsidR="00E968DA">
        <w:rPr>
          <w:rFonts w:eastAsia="Times New Roman" w:cstheme="minorHAnsi"/>
          <w:b/>
          <w:lang w:eastAsia="nl-NL"/>
        </w:rPr>
        <w:tab/>
      </w:r>
    </w:p>
    <w:p w:rsidR="00C93EEA" w:rsidRDefault="00C93EEA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844B5A" w:rsidRPr="00844B5A" w:rsidRDefault="007C6499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bookmarkStart w:id="3" w:name="_Hlk536193753"/>
      <w:r w:rsidRPr="004C1AC0">
        <w:rPr>
          <w:rFonts w:eastAsia="Times New Roman" w:cstheme="minorHAnsi"/>
          <w:b/>
          <w:lang w:eastAsia="nl-NL"/>
        </w:rPr>
        <w:t>Zingen</w:t>
      </w:r>
      <w:r w:rsidR="00844B5A" w:rsidRPr="00844B5A">
        <w:rPr>
          <w:rFonts w:eastAsia="Times New Roman" w:cstheme="minorHAnsi"/>
          <w:b/>
          <w:lang w:eastAsia="nl-NL"/>
        </w:rPr>
        <w:t xml:space="preserve">: </w:t>
      </w:r>
      <w:r w:rsidR="0009675A">
        <w:rPr>
          <w:rFonts w:eastAsia="Times New Roman" w:cstheme="minorHAnsi"/>
          <w:b/>
          <w:lang w:eastAsia="nl-NL"/>
        </w:rPr>
        <w:t>Gezang  218: 1,2,4 en 8 (</w:t>
      </w:r>
      <w:proofErr w:type="spellStart"/>
      <w:r w:rsidR="0009675A">
        <w:rPr>
          <w:rFonts w:eastAsia="Times New Roman" w:cstheme="minorHAnsi"/>
          <w:b/>
          <w:lang w:eastAsia="nl-NL"/>
        </w:rPr>
        <w:t>Lb</w:t>
      </w:r>
      <w:proofErr w:type="spellEnd"/>
      <w:r w:rsidR="0009675A">
        <w:rPr>
          <w:rFonts w:eastAsia="Times New Roman" w:cstheme="minorHAnsi"/>
          <w:b/>
          <w:lang w:eastAsia="nl-NL"/>
        </w:rPr>
        <w:t>)</w:t>
      </w:r>
    </w:p>
    <w:bookmarkEnd w:id="3"/>
    <w:p w:rsidR="00B63A70" w:rsidRDefault="00B63A70" w:rsidP="00B63A70">
      <w:pPr>
        <w:spacing w:after="0" w:line="240" w:lineRule="auto"/>
        <w:rPr>
          <w:rFonts w:eastAsia="Times New Roman" w:cstheme="minorHAnsi"/>
          <w:lang w:eastAsia="nl-NL"/>
        </w:rPr>
      </w:pPr>
    </w:p>
    <w:p w:rsidR="00110751" w:rsidRDefault="00110751" w:rsidP="00110751">
      <w:pPr>
        <w:spacing w:after="0" w:line="240" w:lineRule="auto"/>
        <w:rPr>
          <w:rFonts w:eastAsia="Times New Roman" w:cstheme="minorHAnsi"/>
          <w:lang w:eastAsia="nl-NL"/>
        </w:rPr>
        <w:sectPr w:rsidR="00110751" w:rsidSect="005262B5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1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Ik zeg het allen, dat Hij leeft,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dat Hij is opgestaan,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dat met zijn Geest Hij ons omgeeft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waar wij ook staan of gaan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2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Ik zeg het allen, en de mond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van allen zegt het voort,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tot over 't ganse wereldrond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de nieuwe morgen gloort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>
        <w:rPr>
          <w:rFonts w:eastAsia="Times New Roman" w:cstheme="minorHAnsi"/>
          <w:lang w:eastAsia="nl-NL"/>
        </w:rPr>
        <w:t>4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proofErr w:type="spellStart"/>
      <w:r w:rsidRPr="0009675A">
        <w:rPr>
          <w:rFonts w:eastAsia="Times New Roman" w:cstheme="minorHAnsi"/>
          <w:lang w:eastAsia="nl-NL"/>
        </w:rPr>
        <w:t>Tenonder</w:t>
      </w:r>
      <w:proofErr w:type="spellEnd"/>
      <w:r w:rsidRPr="0009675A">
        <w:rPr>
          <w:rFonts w:eastAsia="Times New Roman" w:cstheme="minorHAnsi"/>
          <w:lang w:eastAsia="nl-NL"/>
        </w:rPr>
        <w:t xml:space="preserve"> ging de sterke dood,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proofErr w:type="spellStart"/>
      <w:r w:rsidRPr="0009675A">
        <w:rPr>
          <w:rFonts w:eastAsia="Times New Roman" w:cstheme="minorHAnsi"/>
          <w:lang w:eastAsia="nl-NL"/>
        </w:rPr>
        <w:t>tenonder</w:t>
      </w:r>
      <w:proofErr w:type="spellEnd"/>
      <w:r w:rsidRPr="0009675A">
        <w:rPr>
          <w:rFonts w:eastAsia="Times New Roman" w:cstheme="minorHAnsi"/>
          <w:lang w:eastAsia="nl-NL"/>
        </w:rPr>
        <w:t xml:space="preserve"> in de vloed;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nu straalt ons in het morgenrood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zijn toekomst tegemoet.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8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't Is feest, omdat Hij bij ons is,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de Heer die eeuwig leeft</w:t>
      </w:r>
    </w:p>
    <w:p w:rsidR="0009675A" w:rsidRPr="0009675A" w:rsidRDefault="0009675A" w:rsidP="0009675A">
      <w:pPr>
        <w:spacing w:after="0" w:line="240" w:lineRule="auto"/>
        <w:rPr>
          <w:rFonts w:eastAsia="Times New Roman" w:cstheme="minorHAnsi"/>
          <w:lang w:eastAsia="nl-NL"/>
        </w:rPr>
      </w:pPr>
      <w:r w:rsidRPr="0009675A">
        <w:rPr>
          <w:rFonts w:eastAsia="Times New Roman" w:cstheme="minorHAnsi"/>
          <w:lang w:eastAsia="nl-NL"/>
        </w:rPr>
        <w:t>en die in zijn verrijzenis</w:t>
      </w:r>
    </w:p>
    <w:p w:rsidR="00110751" w:rsidRDefault="0009675A" w:rsidP="0009675A">
      <w:pPr>
        <w:spacing w:after="0" w:line="240" w:lineRule="auto"/>
        <w:rPr>
          <w:rFonts w:eastAsia="Times New Roman" w:cstheme="minorHAnsi"/>
          <w:lang w:eastAsia="nl-NL"/>
        </w:rPr>
        <w:sectPr w:rsidR="00110751" w:rsidSect="00110751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09675A">
        <w:rPr>
          <w:rFonts w:eastAsia="Times New Roman" w:cstheme="minorHAnsi"/>
          <w:lang w:eastAsia="nl-NL"/>
        </w:rPr>
        <w:t>alles herschapen heeft.</w:t>
      </w:r>
    </w:p>
    <w:p w:rsidR="0087523E" w:rsidRDefault="0087523E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87523E" w:rsidSect="00110751">
          <w:footerReference w:type="default" r:id="rId9"/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110751" w:rsidRDefault="00110751" w:rsidP="00844B5A">
      <w:pPr>
        <w:spacing w:after="0" w:line="240" w:lineRule="auto"/>
        <w:rPr>
          <w:rFonts w:eastAsia="Times New Roman" w:cstheme="minorHAnsi"/>
          <w:b/>
          <w:lang w:eastAsia="nl-NL"/>
        </w:rPr>
        <w:sectPr w:rsidR="00110751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844B5A" w:rsidRPr="00844B5A" w:rsidRDefault="004C1AC0" w:rsidP="00844B5A">
      <w:pPr>
        <w:spacing w:after="0" w:line="240" w:lineRule="auto"/>
        <w:rPr>
          <w:rFonts w:eastAsia="Times New Roman" w:cstheme="minorHAnsi"/>
          <w:b/>
          <w:lang w:eastAsia="nl-NL"/>
        </w:rPr>
      </w:pPr>
      <w:r>
        <w:rPr>
          <w:rFonts w:eastAsia="Times New Roman" w:cstheme="minorHAnsi"/>
          <w:b/>
          <w:lang w:eastAsia="nl-NL"/>
        </w:rPr>
        <w:t>Dankg</w:t>
      </w:r>
      <w:r w:rsidRPr="004C1AC0">
        <w:rPr>
          <w:rFonts w:eastAsia="Times New Roman" w:cstheme="minorHAnsi"/>
          <w:b/>
          <w:lang w:eastAsia="nl-NL"/>
        </w:rPr>
        <w:t>ebed</w:t>
      </w:r>
      <w:r>
        <w:rPr>
          <w:rFonts w:eastAsia="Times New Roman" w:cstheme="minorHAnsi"/>
          <w:b/>
          <w:lang w:eastAsia="nl-NL"/>
        </w:rPr>
        <w:t xml:space="preserve"> en voorbede</w:t>
      </w:r>
    </w:p>
    <w:p w:rsidR="00844B5A" w:rsidRDefault="00844B5A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4C1AC0" w:rsidRPr="004C1AC0" w:rsidRDefault="004C1AC0" w:rsidP="004C1AC0">
      <w:pPr>
        <w:spacing w:after="0" w:line="240" w:lineRule="auto"/>
        <w:rPr>
          <w:rFonts w:eastAsia="Times New Roman" w:cstheme="minorHAnsi"/>
          <w:b/>
          <w:lang w:eastAsia="nl-NL"/>
        </w:rPr>
      </w:pPr>
      <w:r w:rsidRPr="004C1AC0">
        <w:rPr>
          <w:rFonts w:eastAsia="Times New Roman" w:cstheme="minorHAnsi"/>
          <w:b/>
          <w:lang w:eastAsia="nl-NL"/>
        </w:rPr>
        <w:t>Collecte</w:t>
      </w:r>
    </w:p>
    <w:p w:rsidR="004C1AC0" w:rsidRDefault="004C1AC0" w:rsidP="00844B5A">
      <w:pPr>
        <w:spacing w:after="0" w:line="240" w:lineRule="auto"/>
        <w:rPr>
          <w:rFonts w:eastAsia="Times New Roman" w:cstheme="minorHAnsi"/>
          <w:lang w:eastAsia="nl-NL"/>
        </w:rPr>
      </w:pPr>
    </w:p>
    <w:p w:rsidR="00C22DC6" w:rsidRDefault="00C22DC6" w:rsidP="00C22DC6">
      <w:pPr>
        <w:pStyle w:val="Geenafstand"/>
        <w:rPr>
          <w:b/>
        </w:rPr>
      </w:pPr>
      <w:r>
        <w:rPr>
          <w:b/>
        </w:rPr>
        <w:t xml:space="preserve">Zingen: </w:t>
      </w:r>
      <w:r w:rsidR="0009675A">
        <w:rPr>
          <w:b/>
        </w:rPr>
        <w:t>Psalm 56: 5 en 6 (Ob)</w:t>
      </w:r>
    </w:p>
    <w:p w:rsidR="00A15285" w:rsidRDefault="00A15285" w:rsidP="00C22DC6">
      <w:pPr>
        <w:pStyle w:val="Geenafstand"/>
        <w:sectPr w:rsidR="00A15285" w:rsidSect="00D94414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B63A70" w:rsidRDefault="00B63A70" w:rsidP="00C22DC6">
      <w:pPr>
        <w:pStyle w:val="Geenafstand"/>
      </w:pPr>
    </w:p>
    <w:p w:rsidR="0009675A" w:rsidRDefault="0009675A" w:rsidP="00C22DC6">
      <w:pPr>
        <w:pStyle w:val="Geenafstand"/>
        <w:sectPr w:rsidR="0009675A" w:rsidSect="00A15285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09675A" w:rsidRDefault="0009675A" w:rsidP="00C22DC6">
      <w:pPr>
        <w:pStyle w:val="Geenafstand"/>
      </w:pPr>
      <w:r>
        <w:t>5</w:t>
      </w:r>
    </w:p>
    <w:p w:rsidR="00604BD7" w:rsidRDefault="00A15285" w:rsidP="00C13B00">
      <w:pPr>
        <w:spacing w:after="0" w:line="240" w:lineRule="auto"/>
        <w:rPr>
          <w:rFonts w:ascii="Calibri" w:eastAsia="Calibri" w:hAnsi="Calibri" w:cs="Times New Roman"/>
        </w:rPr>
        <w:sectPr w:rsidR="00604BD7" w:rsidSect="00A15285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>
        <w:rPr>
          <w:rFonts w:ascii="Calibri" w:eastAsia="Calibri" w:hAnsi="Calibri" w:cs="Times New Roman"/>
        </w:rPr>
        <w:t xml:space="preserve">  6</w:t>
      </w:r>
    </w:p>
    <w:p w:rsidR="00C13B00" w:rsidRPr="00C13B00" w:rsidRDefault="0009675A" w:rsidP="00C13B00">
      <w:pPr>
        <w:spacing w:after="0" w:line="240" w:lineRule="auto"/>
        <w:rPr>
          <w:rFonts w:ascii="Calibri" w:eastAsia="Calibri" w:hAnsi="Calibri" w:cs="Times New Roman"/>
        </w:rPr>
      </w:pPr>
      <w:r w:rsidRPr="0009675A">
        <w:rPr>
          <w:rFonts w:ascii="Calibri" w:eastAsia="Calibri" w:hAnsi="Calibri" w:cs="Times New Roman"/>
        </w:rPr>
        <w:t xml:space="preserve">Ik </w:t>
      </w:r>
      <w:r w:rsidRPr="0009675A">
        <w:rPr>
          <w:rFonts w:ascii="Calibri" w:eastAsia="Calibri" w:hAnsi="Calibri" w:cs="Times New Roman"/>
          <w:i/>
          <w:iCs/>
        </w:rPr>
        <w:t>roem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in</w:t>
      </w:r>
      <w:r w:rsidRPr="0009675A">
        <w:rPr>
          <w:rFonts w:ascii="Calibri" w:eastAsia="Calibri" w:hAnsi="Calibri" w:cs="Times New Roman"/>
        </w:rPr>
        <w:t xml:space="preserve"> God; </w:t>
      </w:r>
      <w:r w:rsidRPr="0009675A">
        <w:rPr>
          <w:rFonts w:ascii="Calibri" w:eastAsia="Calibri" w:hAnsi="Calibri" w:cs="Times New Roman"/>
          <w:i/>
          <w:iCs/>
        </w:rPr>
        <w:t>ik</w:t>
      </w:r>
      <w:r w:rsidRPr="0009675A">
        <w:rPr>
          <w:rFonts w:ascii="Calibri" w:eastAsia="Calibri" w:hAnsi="Calibri" w:cs="Times New Roman"/>
        </w:rPr>
        <w:t xml:space="preserve"> prijs </w:t>
      </w:r>
      <w:r w:rsidRPr="0009675A">
        <w:rPr>
          <w:rFonts w:ascii="Calibri" w:eastAsia="Calibri" w:hAnsi="Calibri" w:cs="Times New Roman"/>
          <w:i/>
          <w:iCs/>
        </w:rPr>
        <w:t>'t on</w:t>
      </w:r>
      <w:r w:rsidRPr="0009675A">
        <w:rPr>
          <w:rFonts w:ascii="Calibri" w:eastAsia="Calibri" w:hAnsi="Calibri" w:cs="Times New Roman"/>
        </w:rPr>
        <w:t>feilbaar woord;</w:t>
      </w:r>
      <w:r w:rsidRPr="0009675A">
        <w:rPr>
          <w:rFonts w:ascii="Calibri" w:eastAsia="Calibri" w:hAnsi="Calibri" w:cs="Times New Roman"/>
        </w:rPr>
        <w:br/>
        <w:t xml:space="preserve">Ik </w:t>
      </w:r>
      <w:r w:rsidRPr="0009675A">
        <w:rPr>
          <w:rFonts w:ascii="Calibri" w:eastAsia="Calibri" w:hAnsi="Calibri" w:cs="Times New Roman"/>
          <w:i/>
          <w:iCs/>
        </w:rPr>
        <w:t>heb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het</w:t>
      </w:r>
      <w:r w:rsidRPr="0009675A">
        <w:rPr>
          <w:rFonts w:ascii="Calibri" w:eastAsia="Calibri" w:hAnsi="Calibri" w:cs="Times New Roman"/>
        </w:rPr>
        <w:t xml:space="preserve"> zelf uit </w:t>
      </w:r>
      <w:r w:rsidRPr="0009675A">
        <w:rPr>
          <w:rFonts w:ascii="Calibri" w:eastAsia="Calibri" w:hAnsi="Calibri" w:cs="Times New Roman"/>
          <w:i/>
          <w:iCs/>
        </w:rPr>
        <w:t>Zijnen</w:t>
      </w:r>
      <w:r w:rsidRPr="0009675A">
        <w:rPr>
          <w:rFonts w:ascii="Calibri" w:eastAsia="Calibri" w:hAnsi="Calibri" w:cs="Times New Roman"/>
        </w:rPr>
        <w:t xml:space="preserve"> mond gehoord;</w:t>
      </w:r>
      <w:r w:rsidRPr="0009675A">
        <w:rPr>
          <w:rFonts w:ascii="Calibri" w:eastAsia="Calibri" w:hAnsi="Calibri" w:cs="Times New Roman"/>
        </w:rPr>
        <w:br/>
        <w:t>'k Ver</w:t>
      </w:r>
      <w:r w:rsidRPr="0009675A">
        <w:rPr>
          <w:rFonts w:ascii="Calibri" w:eastAsia="Calibri" w:hAnsi="Calibri" w:cs="Times New Roman"/>
          <w:i/>
          <w:iCs/>
        </w:rPr>
        <w:t>trouw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op</w:t>
      </w:r>
      <w:r w:rsidRPr="0009675A">
        <w:rPr>
          <w:rFonts w:ascii="Calibri" w:eastAsia="Calibri" w:hAnsi="Calibri" w:cs="Times New Roman"/>
        </w:rPr>
        <w:t xml:space="preserve"> God, door </w:t>
      </w:r>
      <w:r w:rsidRPr="0009675A">
        <w:rPr>
          <w:rFonts w:ascii="Calibri" w:eastAsia="Calibri" w:hAnsi="Calibri" w:cs="Times New Roman"/>
          <w:i/>
          <w:iCs/>
        </w:rPr>
        <w:t>gene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vrees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ge</w:t>
      </w:r>
      <w:r w:rsidRPr="0009675A">
        <w:rPr>
          <w:rFonts w:ascii="Calibri" w:eastAsia="Calibri" w:hAnsi="Calibri" w:cs="Times New Roman"/>
        </w:rPr>
        <w:t>stoord;</w:t>
      </w:r>
      <w:r w:rsidRPr="0009675A">
        <w:rPr>
          <w:rFonts w:ascii="Calibri" w:eastAsia="Calibri" w:hAnsi="Calibri" w:cs="Times New Roman"/>
        </w:rPr>
        <w:br/>
        <w:t xml:space="preserve">Wat </w:t>
      </w:r>
      <w:proofErr w:type="spellStart"/>
      <w:r w:rsidRPr="0009675A">
        <w:rPr>
          <w:rFonts w:ascii="Calibri" w:eastAsia="Calibri" w:hAnsi="Calibri" w:cs="Times New Roman"/>
          <w:i/>
          <w:iCs/>
        </w:rPr>
        <w:t>sterv'ling</w:t>
      </w:r>
      <w:proofErr w:type="spellEnd"/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zou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mij</w:t>
      </w:r>
      <w:r w:rsidRPr="0009675A">
        <w:rPr>
          <w:rFonts w:ascii="Calibri" w:eastAsia="Calibri" w:hAnsi="Calibri" w:cs="Times New Roman"/>
        </w:rPr>
        <w:t xml:space="preserve"> schenden?</w:t>
      </w:r>
      <w:r w:rsidRPr="0009675A">
        <w:rPr>
          <w:rFonts w:ascii="Calibri" w:eastAsia="Calibri" w:hAnsi="Calibri" w:cs="Times New Roman"/>
        </w:rPr>
        <w:br/>
        <w:t xml:space="preserve">Ik </w:t>
      </w:r>
      <w:r w:rsidRPr="0009675A">
        <w:rPr>
          <w:rFonts w:ascii="Calibri" w:eastAsia="Calibri" w:hAnsi="Calibri" w:cs="Times New Roman"/>
          <w:i/>
          <w:iCs/>
        </w:rPr>
        <w:t>heb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be</w:t>
      </w:r>
      <w:r w:rsidRPr="0009675A">
        <w:rPr>
          <w:rFonts w:ascii="Calibri" w:eastAsia="Calibri" w:hAnsi="Calibri" w:cs="Times New Roman"/>
        </w:rPr>
        <w:t>loofd, wan</w:t>
      </w:r>
      <w:r w:rsidRPr="0009675A">
        <w:rPr>
          <w:rFonts w:ascii="Calibri" w:eastAsia="Calibri" w:hAnsi="Calibri" w:cs="Times New Roman"/>
          <w:i/>
          <w:iCs/>
        </w:rPr>
        <w:t>neer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G' in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mijn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el</w:t>
      </w:r>
      <w:r w:rsidRPr="0009675A">
        <w:rPr>
          <w:rFonts w:ascii="Calibri" w:eastAsia="Calibri" w:hAnsi="Calibri" w:cs="Times New Roman"/>
        </w:rPr>
        <w:t>lenden</w:t>
      </w:r>
      <w:r w:rsidRPr="0009675A">
        <w:rPr>
          <w:rFonts w:ascii="Calibri" w:eastAsia="Calibri" w:hAnsi="Calibri" w:cs="Times New Roman"/>
        </w:rPr>
        <w:br/>
        <w:t xml:space="preserve">Mij </w:t>
      </w:r>
      <w:r w:rsidRPr="0009675A">
        <w:rPr>
          <w:rFonts w:ascii="Calibri" w:eastAsia="Calibri" w:hAnsi="Calibri" w:cs="Times New Roman"/>
          <w:i/>
          <w:iCs/>
        </w:rPr>
        <w:t>bijstand</w:t>
      </w:r>
      <w:r w:rsidRPr="0009675A">
        <w:rPr>
          <w:rFonts w:ascii="Calibri" w:eastAsia="Calibri" w:hAnsi="Calibri" w:cs="Times New Roman"/>
        </w:rPr>
        <w:t xml:space="preserve"> </w:t>
      </w:r>
      <w:proofErr w:type="spellStart"/>
      <w:r w:rsidRPr="0009675A">
        <w:rPr>
          <w:rFonts w:ascii="Calibri" w:eastAsia="Calibri" w:hAnsi="Calibri" w:cs="Times New Roman"/>
        </w:rPr>
        <w:t>boodt</w:t>
      </w:r>
      <w:proofErr w:type="spellEnd"/>
      <w:r w:rsidRPr="0009675A">
        <w:rPr>
          <w:rFonts w:ascii="Calibri" w:eastAsia="Calibri" w:hAnsi="Calibri" w:cs="Times New Roman"/>
        </w:rPr>
        <w:t xml:space="preserve">, en </w:t>
      </w:r>
      <w:r w:rsidRPr="0009675A">
        <w:rPr>
          <w:rFonts w:ascii="Calibri" w:eastAsia="Calibri" w:hAnsi="Calibri" w:cs="Times New Roman"/>
          <w:i/>
          <w:iCs/>
        </w:rPr>
        <w:t>'t onheil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af</w:t>
      </w:r>
      <w:r w:rsidRPr="0009675A">
        <w:rPr>
          <w:rFonts w:ascii="Calibri" w:eastAsia="Calibri" w:hAnsi="Calibri" w:cs="Times New Roman"/>
        </w:rPr>
        <w:t xml:space="preserve"> </w:t>
      </w:r>
      <w:proofErr w:type="spellStart"/>
      <w:r w:rsidRPr="0009675A">
        <w:rPr>
          <w:rFonts w:ascii="Calibri" w:eastAsia="Calibri" w:hAnsi="Calibri" w:cs="Times New Roman"/>
          <w:i/>
          <w:iCs/>
        </w:rPr>
        <w:t>zoudt</w:t>
      </w:r>
      <w:proofErr w:type="spellEnd"/>
      <w:r w:rsidRPr="0009675A">
        <w:rPr>
          <w:rFonts w:ascii="Calibri" w:eastAsia="Calibri" w:hAnsi="Calibri" w:cs="Times New Roman"/>
        </w:rPr>
        <w:t xml:space="preserve"> wenden,</w:t>
      </w:r>
      <w:r w:rsidRPr="0009675A">
        <w:rPr>
          <w:rFonts w:ascii="Calibri" w:eastAsia="Calibri" w:hAnsi="Calibri" w:cs="Times New Roman"/>
        </w:rPr>
        <w:br/>
        <w:t xml:space="preserve">Tot </w:t>
      </w:r>
      <w:r w:rsidRPr="0009675A">
        <w:rPr>
          <w:rFonts w:ascii="Calibri" w:eastAsia="Calibri" w:hAnsi="Calibri" w:cs="Times New Roman"/>
          <w:i/>
          <w:iCs/>
        </w:rPr>
        <w:t>U,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o</w:t>
      </w:r>
      <w:r w:rsidRPr="0009675A">
        <w:rPr>
          <w:rFonts w:ascii="Calibri" w:eastAsia="Calibri" w:hAnsi="Calibri" w:cs="Times New Roman"/>
        </w:rPr>
        <w:t xml:space="preserve"> God, mijn </w:t>
      </w:r>
      <w:r w:rsidRPr="0009675A">
        <w:rPr>
          <w:rFonts w:ascii="Calibri" w:eastAsia="Calibri" w:hAnsi="Calibri" w:cs="Times New Roman"/>
          <w:i/>
          <w:iCs/>
        </w:rPr>
        <w:t>lofzang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op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te</w:t>
      </w:r>
      <w:r w:rsidRPr="0009675A">
        <w:rPr>
          <w:rFonts w:ascii="Calibri" w:eastAsia="Calibri" w:hAnsi="Calibri" w:cs="Times New Roman"/>
        </w:rPr>
        <w:t xml:space="preserve"> zenden,</w:t>
      </w:r>
      <w:r w:rsidRPr="0009675A">
        <w:rPr>
          <w:rFonts w:ascii="Calibri" w:eastAsia="Calibri" w:hAnsi="Calibri" w:cs="Times New Roman"/>
        </w:rPr>
        <w:br/>
        <w:t xml:space="preserve">Door </w:t>
      </w:r>
      <w:r w:rsidRPr="0009675A">
        <w:rPr>
          <w:rFonts w:ascii="Calibri" w:eastAsia="Calibri" w:hAnsi="Calibri" w:cs="Times New Roman"/>
          <w:i/>
          <w:iCs/>
        </w:rPr>
        <w:t>ijver</w:t>
      </w:r>
      <w:r w:rsidRPr="0009675A">
        <w:rPr>
          <w:rFonts w:ascii="Calibri" w:eastAsia="Calibri" w:hAnsi="Calibri" w:cs="Times New Roman"/>
        </w:rPr>
        <w:t xml:space="preserve"> </w:t>
      </w:r>
      <w:r w:rsidRPr="0009675A">
        <w:rPr>
          <w:rFonts w:ascii="Calibri" w:eastAsia="Calibri" w:hAnsi="Calibri" w:cs="Times New Roman"/>
          <w:i/>
          <w:iCs/>
        </w:rPr>
        <w:t>aange</w:t>
      </w:r>
      <w:r w:rsidRPr="0009675A">
        <w:rPr>
          <w:rFonts w:ascii="Calibri" w:eastAsia="Calibri" w:hAnsi="Calibri" w:cs="Times New Roman"/>
        </w:rPr>
        <w:t>spoord.</w:t>
      </w:r>
    </w:p>
    <w:p w:rsidR="00F95DAA" w:rsidRPr="00F95DAA" w:rsidRDefault="00A15285" w:rsidP="00F95DAA">
      <w:p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</w:t>
      </w:r>
      <w:r w:rsidR="00F95DAA" w:rsidRPr="00F95DAA">
        <w:rPr>
          <w:rFonts w:ascii="Calibri" w:eastAsia="Calibri" w:hAnsi="Calibri" w:cs="Times New Roman"/>
        </w:rPr>
        <w:t xml:space="preserve">ij </w:t>
      </w:r>
      <w:r w:rsidR="00F95DAA" w:rsidRPr="00F95DAA">
        <w:rPr>
          <w:rFonts w:ascii="Calibri" w:eastAsia="Calibri" w:hAnsi="Calibri" w:cs="Times New Roman"/>
          <w:i/>
          <w:iCs/>
        </w:rPr>
        <w:t>hebt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mijn</w:t>
      </w:r>
      <w:r w:rsidR="00F95DAA" w:rsidRPr="00F95DAA">
        <w:rPr>
          <w:rFonts w:ascii="Calibri" w:eastAsia="Calibri" w:hAnsi="Calibri" w:cs="Times New Roman"/>
        </w:rPr>
        <w:t xml:space="preserve"> ziel </w:t>
      </w:r>
      <w:r w:rsidR="00F95DAA" w:rsidRPr="00F95DAA">
        <w:rPr>
          <w:rFonts w:ascii="Calibri" w:eastAsia="Calibri" w:hAnsi="Calibri" w:cs="Times New Roman"/>
          <w:i/>
          <w:iCs/>
        </w:rPr>
        <w:t>be</w:t>
      </w:r>
      <w:r w:rsidR="00F95DAA" w:rsidRPr="00F95DAA">
        <w:rPr>
          <w:rFonts w:ascii="Calibri" w:eastAsia="Calibri" w:hAnsi="Calibri" w:cs="Times New Roman"/>
        </w:rPr>
        <w:t>vei</w:t>
      </w:r>
      <w:r w:rsidR="00F95DAA" w:rsidRPr="00F95DAA">
        <w:rPr>
          <w:rFonts w:ascii="Calibri" w:eastAsia="Calibri" w:hAnsi="Calibri" w:cs="Times New Roman"/>
          <w:i/>
          <w:iCs/>
        </w:rPr>
        <w:t>ligd</w:t>
      </w:r>
      <w:r w:rsidR="00F95DAA" w:rsidRPr="00F95DAA">
        <w:rPr>
          <w:rFonts w:ascii="Calibri" w:eastAsia="Calibri" w:hAnsi="Calibri" w:cs="Times New Roman"/>
        </w:rPr>
        <w:t xml:space="preserve"> voor den dood;</w:t>
      </w:r>
      <w:r w:rsidR="00F95DAA" w:rsidRPr="00F95DAA">
        <w:rPr>
          <w:rFonts w:ascii="Calibri" w:eastAsia="Calibri" w:hAnsi="Calibri" w:cs="Times New Roman"/>
        </w:rPr>
        <w:br/>
        <w:t xml:space="preserve">Gij </w:t>
      </w:r>
      <w:r w:rsidR="00F95DAA" w:rsidRPr="00F95DAA">
        <w:rPr>
          <w:rFonts w:ascii="Calibri" w:eastAsia="Calibri" w:hAnsi="Calibri" w:cs="Times New Roman"/>
          <w:i/>
          <w:iCs/>
        </w:rPr>
        <w:t>richt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mijn</w:t>
      </w:r>
      <w:r w:rsidR="00F95DAA" w:rsidRPr="00F95DAA">
        <w:rPr>
          <w:rFonts w:ascii="Calibri" w:eastAsia="Calibri" w:hAnsi="Calibri" w:cs="Times New Roman"/>
        </w:rPr>
        <w:t xml:space="preserve"> voet, dat </w:t>
      </w:r>
      <w:r w:rsidR="00F95DAA" w:rsidRPr="00F95DAA">
        <w:rPr>
          <w:rFonts w:ascii="Calibri" w:eastAsia="Calibri" w:hAnsi="Calibri" w:cs="Times New Roman"/>
          <w:i/>
          <w:iCs/>
        </w:rPr>
        <w:t>hij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zich</w:t>
      </w:r>
      <w:r w:rsidR="00F95DAA" w:rsidRPr="00F95DAA">
        <w:rPr>
          <w:rFonts w:ascii="Calibri" w:eastAsia="Calibri" w:hAnsi="Calibri" w:cs="Times New Roman"/>
        </w:rPr>
        <w:t xml:space="preserve"> nimmer stoot';</w:t>
      </w:r>
      <w:r w:rsidR="00F95DAA" w:rsidRPr="00F95DAA">
        <w:rPr>
          <w:rFonts w:ascii="Calibri" w:eastAsia="Calibri" w:hAnsi="Calibri" w:cs="Times New Roman"/>
        </w:rPr>
        <w:br/>
        <w:t xml:space="preserve">Gij </w:t>
      </w:r>
      <w:r w:rsidR="00F95DAA" w:rsidRPr="00F95DAA">
        <w:rPr>
          <w:rFonts w:ascii="Calibri" w:eastAsia="Calibri" w:hAnsi="Calibri" w:cs="Times New Roman"/>
          <w:i/>
          <w:iCs/>
        </w:rPr>
        <w:t>zijt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voor</w:t>
      </w:r>
      <w:r w:rsidR="00F95DAA" w:rsidRPr="00F95DAA">
        <w:rPr>
          <w:rFonts w:ascii="Calibri" w:eastAsia="Calibri" w:hAnsi="Calibri" w:cs="Times New Roman"/>
        </w:rPr>
        <w:t xml:space="preserve"> mij een </w:t>
      </w:r>
      <w:r w:rsidR="00F95DAA" w:rsidRPr="00F95DAA">
        <w:rPr>
          <w:rFonts w:ascii="Calibri" w:eastAsia="Calibri" w:hAnsi="Calibri" w:cs="Times New Roman"/>
          <w:i/>
          <w:iCs/>
        </w:rPr>
        <w:t>schild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in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allen</w:t>
      </w:r>
      <w:r w:rsidR="00F95DAA" w:rsidRPr="00F95DAA">
        <w:rPr>
          <w:rFonts w:ascii="Calibri" w:eastAsia="Calibri" w:hAnsi="Calibri" w:cs="Times New Roman"/>
        </w:rPr>
        <w:t xml:space="preserve"> nood;</w:t>
      </w:r>
      <w:r w:rsidR="00F95DAA" w:rsidRPr="00F95DAA">
        <w:rPr>
          <w:rFonts w:ascii="Calibri" w:eastAsia="Calibri" w:hAnsi="Calibri" w:cs="Times New Roman"/>
        </w:rPr>
        <w:br/>
        <w:t xml:space="preserve">Gij </w:t>
      </w:r>
      <w:r w:rsidR="00F95DAA" w:rsidRPr="00F95DAA">
        <w:rPr>
          <w:rFonts w:ascii="Calibri" w:eastAsia="Calibri" w:hAnsi="Calibri" w:cs="Times New Roman"/>
          <w:i/>
          <w:iCs/>
        </w:rPr>
        <w:t>hebt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mijn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smart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ver</w:t>
      </w:r>
      <w:r w:rsidR="00F95DAA" w:rsidRPr="00F95DAA">
        <w:rPr>
          <w:rFonts w:ascii="Calibri" w:eastAsia="Calibri" w:hAnsi="Calibri" w:cs="Times New Roman"/>
        </w:rPr>
        <w:t>dreven;</w:t>
      </w:r>
      <w:r w:rsidR="00F95DAA" w:rsidRPr="00F95DAA">
        <w:rPr>
          <w:rFonts w:ascii="Calibri" w:eastAsia="Calibri" w:hAnsi="Calibri" w:cs="Times New Roman"/>
        </w:rPr>
        <w:br/>
        <w:t xml:space="preserve">Uw </w:t>
      </w:r>
      <w:proofErr w:type="spellStart"/>
      <w:r w:rsidR="00F95DAA" w:rsidRPr="00F95DAA">
        <w:rPr>
          <w:rFonts w:ascii="Calibri" w:eastAsia="Calibri" w:hAnsi="Calibri" w:cs="Times New Roman"/>
          <w:i/>
          <w:iCs/>
        </w:rPr>
        <w:t>dierb're</w:t>
      </w:r>
      <w:proofErr w:type="spellEnd"/>
      <w:r w:rsidR="00F95DAA" w:rsidRPr="00F95DAA">
        <w:rPr>
          <w:rFonts w:ascii="Calibri" w:eastAsia="Calibri" w:hAnsi="Calibri" w:cs="Times New Roman"/>
        </w:rPr>
        <w:t xml:space="preserve"> gunst is </w:t>
      </w:r>
      <w:r w:rsidR="00F95DAA" w:rsidRPr="00F95DAA">
        <w:rPr>
          <w:rFonts w:ascii="Calibri" w:eastAsia="Calibri" w:hAnsi="Calibri" w:cs="Times New Roman"/>
          <w:i/>
          <w:iCs/>
        </w:rPr>
        <w:t>m' altoos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bijge</w:t>
      </w:r>
      <w:r w:rsidR="00F95DAA" w:rsidRPr="00F95DAA">
        <w:rPr>
          <w:rFonts w:ascii="Calibri" w:eastAsia="Calibri" w:hAnsi="Calibri" w:cs="Times New Roman"/>
        </w:rPr>
        <w:t>bleven;</w:t>
      </w:r>
      <w:r w:rsidR="00F95DAA" w:rsidRPr="00F95DAA">
        <w:rPr>
          <w:rFonts w:ascii="Calibri" w:eastAsia="Calibri" w:hAnsi="Calibri" w:cs="Times New Roman"/>
        </w:rPr>
        <w:br/>
        <w:t xml:space="preserve">'k Zal, </w:t>
      </w:r>
      <w:r w:rsidR="00F95DAA" w:rsidRPr="00F95DAA">
        <w:rPr>
          <w:rFonts w:ascii="Calibri" w:eastAsia="Calibri" w:hAnsi="Calibri" w:cs="Times New Roman"/>
          <w:i/>
          <w:iCs/>
        </w:rPr>
        <w:t>voor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Gods</w:t>
      </w:r>
      <w:r w:rsidR="00F95DAA" w:rsidRPr="00F95DAA">
        <w:rPr>
          <w:rFonts w:ascii="Calibri" w:eastAsia="Calibri" w:hAnsi="Calibri" w:cs="Times New Roman"/>
        </w:rPr>
        <w:t xml:space="preserve"> oog, naar </w:t>
      </w:r>
      <w:r w:rsidR="00F95DAA" w:rsidRPr="00F95DAA">
        <w:rPr>
          <w:rFonts w:ascii="Calibri" w:eastAsia="Calibri" w:hAnsi="Calibri" w:cs="Times New Roman"/>
          <w:i/>
          <w:iCs/>
        </w:rPr>
        <w:t>Zijn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bevelen</w:t>
      </w:r>
      <w:r w:rsidR="00F95DAA" w:rsidRPr="00F95DAA">
        <w:rPr>
          <w:rFonts w:ascii="Calibri" w:eastAsia="Calibri" w:hAnsi="Calibri" w:cs="Times New Roman"/>
        </w:rPr>
        <w:t xml:space="preserve"> leven;</w:t>
      </w:r>
      <w:r w:rsidR="00F95DAA" w:rsidRPr="00F95DAA">
        <w:rPr>
          <w:rFonts w:ascii="Calibri" w:eastAsia="Calibri" w:hAnsi="Calibri" w:cs="Times New Roman"/>
        </w:rPr>
        <w:br/>
        <w:t xml:space="preserve">Zo </w:t>
      </w:r>
      <w:r w:rsidR="00F95DAA" w:rsidRPr="00F95DAA">
        <w:rPr>
          <w:rFonts w:ascii="Calibri" w:eastAsia="Calibri" w:hAnsi="Calibri" w:cs="Times New Roman"/>
          <w:i/>
          <w:iCs/>
        </w:rPr>
        <w:t>word'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door</w:t>
      </w:r>
      <w:r w:rsidR="00F95DAA" w:rsidRPr="00F95DAA">
        <w:rPr>
          <w:rFonts w:ascii="Calibri" w:eastAsia="Calibri" w:hAnsi="Calibri" w:cs="Times New Roman"/>
        </w:rPr>
        <w:t xml:space="preserve"> mij Zijn </w:t>
      </w:r>
      <w:r w:rsidR="00F95DAA" w:rsidRPr="00F95DAA">
        <w:rPr>
          <w:rFonts w:ascii="Calibri" w:eastAsia="Calibri" w:hAnsi="Calibri" w:cs="Times New Roman"/>
          <w:i/>
          <w:iCs/>
        </w:rPr>
        <w:t>naam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altoos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ver</w:t>
      </w:r>
      <w:r w:rsidR="00F95DAA" w:rsidRPr="00F95DAA">
        <w:rPr>
          <w:rFonts w:ascii="Calibri" w:eastAsia="Calibri" w:hAnsi="Calibri" w:cs="Times New Roman"/>
        </w:rPr>
        <w:t>heven;</w:t>
      </w:r>
      <w:r w:rsidR="00F95DAA" w:rsidRPr="00F95DAA">
        <w:rPr>
          <w:rFonts w:ascii="Calibri" w:eastAsia="Calibri" w:hAnsi="Calibri" w:cs="Times New Roman"/>
        </w:rPr>
        <w:br/>
        <w:t xml:space="preserve">Zo </w:t>
      </w:r>
      <w:r w:rsidR="00F95DAA" w:rsidRPr="00F95DAA">
        <w:rPr>
          <w:rFonts w:ascii="Calibri" w:eastAsia="Calibri" w:hAnsi="Calibri" w:cs="Times New Roman"/>
          <w:i/>
          <w:iCs/>
        </w:rPr>
        <w:t>word'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Zijn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lof</w:t>
      </w:r>
      <w:r w:rsidR="00F95DAA" w:rsidRPr="00F95DAA">
        <w:rPr>
          <w:rFonts w:ascii="Calibri" w:eastAsia="Calibri" w:hAnsi="Calibri" w:cs="Times New Roman"/>
        </w:rPr>
        <w:t xml:space="preserve"> </w:t>
      </w:r>
      <w:r w:rsidR="00F95DAA" w:rsidRPr="00F95DAA">
        <w:rPr>
          <w:rFonts w:ascii="Calibri" w:eastAsia="Calibri" w:hAnsi="Calibri" w:cs="Times New Roman"/>
          <w:i/>
          <w:iCs/>
        </w:rPr>
        <w:t>ver</w:t>
      </w:r>
      <w:r w:rsidR="00F95DAA" w:rsidRPr="00F95DAA">
        <w:rPr>
          <w:rFonts w:ascii="Calibri" w:eastAsia="Calibri" w:hAnsi="Calibri" w:cs="Times New Roman"/>
        </w:rPr>
        <w:t>groot</w:t>
      </w:r>
    </w:p>
    <w:p w:rsidR="00604BD7" w:rsidRDefault="00604BD7" w:rsidP="00186263">
      <w:pPr>
        <w:spacing w:after="0" w:line="240" w:lineRule="auto"/>
        <w:rPr>
          <w:rFonts w:eastAsia="Times New Roman" w:cstheme="minorHAnsi"/>
          <w:b/>
          <w:lang w:eastAsia="nl-NL"/>
        </w:rPr>
        <w:sectPr w:rsidR="00604BD7" w:rsidSect="00A15285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:rsidR="00F95DAA" w:rsidRDefault="00F95DAA" w:rsidP="00186263">
      <w:pPr>
        <w:spacing w:after="0" w:line="240" w:lineRule="auto"/>
        <w:rPr>
          <w:rFonts w:eastAsia="Times New Roman" w:cstheme="minorHAnsi"/>
          <w:b/>
          <w:lang w:eastAsia="nl-NL"/>
        </w:rPr>
      </w:pPr>
    </w:p>
    <w:p w:rsidR="005625DD" w:rsidRPr="00D94414" w:rsidRDefault="00A15285" w:rsidP="00186263">
      <w:pPr>
        <w:spacing w:after="0" w:line="240" w:lineRule="auto"/>
        <w:rPr>
          <w:rFonts w:cstheme="minorHAnsi"/>
        </w:rPr>
      </w:pPr>
      <w:r>
        <w:rPr>
          <w:rFonts w:eastAsia="Times New Roman" w:cstheme="minorHAnsi"/>
          <w:b/>
          <w:lang w:eastAsia="nl-NL"/>
        </w:rPr>
        <w:t>Z</w:t>
      </w:r>
      <w:r w:rsidR="00844B5A" w:rsidRPr="00844B5A">
        <w:rPr>
          <w:rFonts w:eastAsia="Times New Roman" w:cstheme="minorHAnsi"/>
          <w:b/>
          <w:lang w:eastAsia="nl-NL"/>
        </w:rPr>
        <w:t>egen</w:t>
      </w:r>
    </w:p>
    <w:sectPr w:rsidR="005625DD" w:rsidRPr="00D94414" w:rsidSect="00D9441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7CD4" w:rsidRDefault="00E67CD4" w:rsidP="0085423F">
      <w:pPr>
        <w:spacing w:after="0" w:line="240" w:lineRule="auto"/>
      </w:pPr>
      <w:r>
        <w:separator/>
      </w:r>
    </w:p>
  </w:endnote>
  <w:endnote w:type="continuationSeparator" w:id="0">
    <w:p w:rsidR="00E67CD4" w:rsidRDefault="00E67CD4" w:rsidP="00854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7AAB" w:rsidRDefault="001A7AA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7AAB" w:rsidRDefault="001A7AA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7CD4" w:rsidRDefault="00E67CD4" w:rsidP="0085423F">
      <w:pPr>
        <w:spacing w:after="0" w:line="240" w:lineRule="auto"/>
      </w:pPr>
      <w:r>
        <w:separator/>
      </w:r>
    </w:p>
  </w:footnote>
  <w:footnote w:type="continuationSeparator" w:id="0">
    <w:p w:rsidR="00E67CD4" w:rsidRDefault="00E67CD4" w:rsidP="00854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537D6"/>
    <w:multiLevelType w:val="hybridMultilevel"/>
    <w:tmpl w:val="E65CED7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c2NzE3tDA0tDBS0lEKTi0uzszPAykwqgUAFOOKGiwAAAA="/>
  </w:docVars>
  <w:rsids>
    <w:rsidRoot w:val="00844B5A"/>
    <w:rsid w:val="000361A5"/>
    <w:rsid w:val="00044D14"/>
    <w:rsid w:val="00054CB9"/>
    <w:rsid w:val="00056559"/>
    <w:rsid w:val="00056AB1"/>
    <w:rsid w:val="00076207"/>
    <w:rsid w:val="00085828"/>
    <w:rsid w:val="0009323A"/>
    <w:rsid w:val="00093F66"/>
    <w:rsid w:val="0009675A"/>
    <w:rsid w:val="000A5FEF"/>
    <w:rsid w:val="000E3435"/>
    <w:rsid w:val="00104139"/>
    <w:rsid w:val="00110751"/>
    <w:rsid w:val="00174082"/>
    <w:rsid w:val="00186263"/>
    <w:rsid w:val="001902FF"/>
    <w:rsid w:val="001A032C"/>
    <w:rsid w:val="001A7AAB"/>
    <w:rsid w:val="001B364A"/>
    <w:rsid w:val="001B6E20"/>
    <w:rsid w:val="001E5B4B"/>
    <w:rsid w:val="00203D57"/>
    <w:rsid w:val="00210ABD"/>
    <w:rsid w:val="00211DB2"/>
    <w:rsid w:val="002245C1"/>
    <w:rsid w:val="002268D0"/>
    <w:rsid w:val="0024083F"/>
    <w:rsid w:val="002538D5"/>
    <w:rsid w:val="002662DF"/>
    <w:rsid w:val="002951FE"/>
    <w:rsid w:val="00295D45"/>
    <w:rsid w:val="002A4734"/>
    <w:rsid w:val="002B3966"/>
    <w:rsid w:val="002C5701"/>
    <w:rsid w:val="002D18EC"/>
    <w:rsid w:val="002D3507"/>
    <w:rsid w:val="002D4F3D"/>
    <w:rsid w:val="002D6F92"/>
    <w:rsid w:val="002E47DE"/>
    <w:rsid w:val="0030045C"/>
    <w:rsid w:val="00313253"/>
    <w:rsid w:val="00313EE0"/>
    <w:rsid w:val="00323077"/>
    <w:rsid w:val="00323A33"/>
    <w:rsid w:val="00333CE6"/>
    <w:rsid w:val="00347E24"/>
    <w:rsid w:val="0035081D"/>
    <w:rsid w:val="00370ECF"/>
    <w:rsid w:val="00376D49"/>
    <w:rsid w:val="00386CB9"/>
    <w:rsid w:val="00386D0C"/>
    <w:rsid w:val="00387EAD"/>
    <w:rsid w:val="00396CBD"/>
    <w:rsid w:val="003E67C6"/>
    <w:rsid w:val="003E70EA"/>
    <w:rsid w:val="00404D20"/>
    <w:rsid w:val="00407707"/>
    <w:rsid w:val="00416E50"/>
    <w:rsid w:val="00454019"/>
    <w:rsid w:val="004568DA"/>
    <w:rsid w:val="00461BE8"/>
    <w:rsid w:val="0046536D"/>
    <w:rsid w:val="00466F5B"/>
    <w:rsid w:val="00467C74"/>
    <w:rsid w:val="004A3E07"/>
    <w:rsid w:val="004B7046"/>
    <w:rsid w:val="004C1AC0"/>
    <w:rsid w:val="004F04BF"/>
    <w:rsid w:val="005262B5"/>
    <w:rsid w:val="00537BB4"/>
    <w:rsid w:val="00547CBD"/>
    <w:rsid w:val="00547F2A"/>
    <w:rsid w:val="005502CE"/>
    <w:rsid w:val="00553FA8"/>
    <w:rsid w:val="005625DD"/>
    <w:rsid w:val="00573530"/>
    <w:rsid w:val="00591F71"/>
    <w:rsid w:val="00592C5B"/>
    <w:rsid w:val="005952CC"/>
    <w:rsid w:val="005B40D0"/>
    <w:rsid w:val="005D1BEB"/>
    <w:rsid w:val="005D7614"/>
    <w:rsid w:val="005E702F"/>
    <w:rsid w:val="00604BD7"/>
    <w:rsid w:val="006137CF"/>
    <w:rsid w:val="006369E9"/>
    <w:rsid w:val="00637909"/>
    <w:rsid w:val="00640BB6"/>
    <w:rsid w:val="00643BC5"/>
    <w:rsid w:val="006726AA"/>
    <w:rsid w:val="006D0F7B"/>
    <w:rsid w:val="006E524D"/>
    <w:rsid w:val="00703118"/>
    <w:rsid w:val="0070651E"/>
    <w:rsid w:val="00720A78"/>
    <w:rsid w:val="0074205D"/>
    <w:rsid w:val="007512CB"/>
    <w:rsid w:val="0075524F"/>
    <w:rsid w:val="00776D0D"/>
    <w:rsid w:val="007C5E0E"/>
    <w:rsid w:val="007C6499"/>
    <w:rsid w:val="007C7501"/>
    <w:rsid w:val="007F0E5D"/>
    <w:rsid w:val="008068BC"/>
    <w:rsid w:val="008074E0"/>
    <w:rsid w:val="00811629"/>
    <w:rsid w:val="00837268"/>
    <w:rsid w:val="00844B5A"/>
    <w:rsid w:val="0084778D"/>
    <w:rsid w:val="0085423F"/>
    <w:rsid w:val="00870E0B"/>
    <w:rsid w:val="0087523E"/>
    <w:rsid w:val="008C2690"/>
    <w:rsid w:val="008F607D"/>
    <w:rsid w:val="00916950"/>
    <w:rsid w:val="00932F72"/>
    <w:rsid w:val="009400EA"/>
    <w:rsid w:val="009733C6"/>
    <w:rsid w:val="009A1EF5"/>
    <w:rsid w:val="009F2CFA"/>
    <w:rsid w:val="009F6F17"/>
    <w:rsid w:val="00A02179"/>
    <w:rsid w:val="00A136EE"/>
    <w:rsid w:val="00A14A58"/>
    <w:rsid w:val="00A15285"/>
    <w:rsid w:val="00A42015"/>
    <w:rsid w:val="00A46A08"/>
    <w:rsid w:val="00A573A0"/>
    <w:rsid w:val="00AA371D"/>
    <w:rsid w:val="00AA75F9"/>
    <w:rsid w:val="00AC3D58"/>
    <w:rsid w:val="00AC4503"/>
    <w:rsid w:val="00AC5425"/>
    <w:rsid w:val="00AE2BC9"/>
    <w:rsid w:val="00AE6174"/>
    <w:rsid w:val="00AF430E"/>
    <w:rsid w:val="00AF77D0"/>
    <w:rsid w:val="00B32498"/>
    <w:rsid w:val="00B4096C"/>
    <w:rsid w:val="00B63A70"/>
    <w:rsid w:val="00B74313"/>
    <w:rsid w:val="00B8348F"/>
    <w:rsid w:val="00B93304"/>
    <w:rsid w:val="00BB7B72"/>
    <w:rsid w:val="00BD4085"/>
    <w:rsid w:val="00BD586A"/>
    <w:rsid w:val="00BE57C1"/>
    <w:rsid w:val="00C13B00"/>
    <w:rsid w:val="00C174A7"/>
    <w:rsid w:val="00C22DC6"/>
    <w:rsid w:val="00C470B2"/>
    <w:rsid w:val="00C471CD"/>
    <w:rsid w:val="00C75E36"/>
    <w:rsid w:val="00C77A4B"/>
    <w:rsid w:val="00C91DA4"/>
    <w:rsid w:val="00C9256C"/>
    <w:rsid w:val="00C93EEA"/>
    <w:rsid w:val="00CA3ECC"/>
    <w:rsid w:val="00CC3250"/>
    <w:rsid w:val="00CC79A0"/>
    <w:rsid w:val="00CD1580"/>
    <w:rsid w:val="00CF1094"/>
    <w:rsid w:val="00D200C8"/>
    <w:rsid w:val="00D20AA9"/>
    <w:rsid w:val="00D517BD"/>
    <w:rsid w:val="00D54977"/>
    <w:rsid w:val="00D55861"/>
    <w:rsid w:val="00D626CA"/>
    <w:rsid w:val="00D926C7"/>
    <w:rsid w:val="00D94414"/>
    <w:rsid w:val="00DE6AE2"/>
    <w:rsid w:val="00DF79D9"/>
    <w:rsid w:val="00E32CA0"/>
    <w:rsid w:val="00E34A63"/>
    <w:rsid w:val="00E51D1A"/>
    <w:rsid w:val="00E67CD4"/>
    <w:rsid w:val="00E93433"/>
    <w:rsid w:val="00E968DA"/>
    <w:rsid w:val="00F12E7E"/>
    <w:rsid w:val="00F13B2D"/>
    <w:rsid w:val="00F3120D"/>
    <w:rsid w:val="00F505AF"/>
    <w:rsid w:val="00F512ED"/>
    <w:rsid w:val="00F5371B"/>
    <w:rsid w:val="00F73530"/>
    <w:rsid w:val="00F95DAA"/>
    <w:rsid w:val="00FA5BAF"/>
    <w:rsid w:val="00FB49BD"/>
    <w:rsid w:val="00FC0176"/>
    <w:rsid w:val="00FE3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146EAE"/>
  <w15:chartTrackingRefBased/>
  <w15:docId w15:val="{A103B07A-BE20-44C5-9AA8-A6625F2A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44B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p">
    <w:name w:val="p"/>
    <w:basedOn w:val="Standaard"/>
    <w:rsid w:val="00D5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521114">
    <w:name w:val="v52_11_14"/>
    <w:basedOn w:val="Standaardalinea-lettertype"/>
    <w:rsid w:val="00D517BD"/>
  </w:style>
  <w:style w:type="character" w:customStyle="1" w:styleId="highlight">
    <w:name w:val="highlight"/>
    <w:basedOn w:val="Standaardalinea-lettertype"/>
    <w:rsid w:val="00D517BD"/>
  </w:style>
  <w:style w:type="character" w:customStyle="1" w:styleId="it">
    <w:name w:val="it"/>
    <w:basedOn w:val="Standaardalinea-lettertype"/>
    <w:rsid w:val="00D517BD"/>
  </w:style>
  <w:style w:type="character" w:customStyle="1" w:styleId="v521115">
    <w:name w:val="v52_11_15"/>
    <w:basedOn w:val="Standaardalinea-lettertype"/>
    <w:rsid w:val="00D517BD"/>
  </w:style>
  <w:style w:type="character" w:customStyle="1" w:styleId="v521116">
    <w:name w:val="v52_11_16"/>
    <w:basedOn w:val="Standaardalinea-lettertype"/>
    <w:rsid w:val="00D517BD"/>
  </w:style>
  <w:style w:type="character" w:customStyle="1" w:styleId="v521117">
    <w:name w:val="v52_11_17"/>
    <w:basedOn w:val="Standaardalinea-lettertype"/>
    <w:rsid w:val="00D517BD"/>
  </w:style>
  <w:style w:type="character" w:customStyle="1" w:styleId="v521118">
    <w:name w:val="v52_11_18"/>
    <w:basedOn w:val="Standaardalinea-lettertype"/>
    <w:rsid w:val="00D517BD"/>
  </w:style>
  <w:style w:type="character" w:customStyle="1" w:styleId="v521119">
    <w:name w:val="v52_11_19"/>
    <w:basedOn w:val="Standaardalinea-lettertype"/>
    <w:rsid w:val="00D517BD"/>
  </w:style>
  <w:style w:type="character" w:customStyle="1" w:styleId="v521120">
    <w:name w:val="v52_11_20"/>
    <w:basedOn w:val="Standaardalinea-lettertype"/>
    <w:rsid w:val="00D517BD"/>
  </w:style>
  <w:style w:type="character" w:styleId="Nadruk">
    <w:name w:val="Emphasis"/>
    <w:basedOn w:val="Standaardalinea-lettertype"/>
    <w:uiPriority w:val="20"/>
    <w:qFormat/>
    <w:rsid w:val="00387EAD"/>
    <w:rPr>
      <w:i/>
      <w:iCs/>
    </w:rPr>
  </w:style>
  <w:style w:type="character" w:customStyle="1" w:styleId="v5121">
    <w:name w:val="v51_2_1"/>
    <w:basedOn w:val="Standaardalinea-lettertype"/>
    <w:rsid w:val="00104139"/>
  </w:style>
  <w:style w:type="character" w:customStyle="1" w:styleId="v5122">
    <w:name w:val="v51_2_2"/>
    <w:basedOn w:val="Standaardalinea-lettertype"/>
    <w:rsid w:val="00104139"/>
  </w:style>
  <w:style w:type="character" w:customStyle="1" w:styleId="v5123">
    <w:name w:val="v51_2_3"/>
    <w:basedOn w:val="Standaardalinea-lettertype"/>
    <w:rsid w:val="00104139"/>
  </w:style>
  <w:style w:type="character" w:customStyle="1" w:styleId="v5124">
    <w:name w:val="v51_2_4"/>
    <w:basedOn w:val="Standaardalinea-lettertype"/>
    <w:rsid w:val="00104139"/>
  </w:style>
  <w:style w:type="character" w:customStyle="1" w:styleId="v5125">
    <w:name w:val="v51_2_5"/>
    <w:basedOn w:val="Standaardalinea-lettertype"/>
    <w:rsid w:val="00104139"/>
  </w:style>
  <w:style w:type="character" w:customStyle="1" w:styleId="v5126">
    <w:name w:val="v51_2_6"/>
    <w:basedOn w:val="Standaardalinea-lettertype"/>
    <w:rsid w:val="00104139"/>
  </w:style>
  <w:style w:type="character" w:customStyle="1" w:styleId="v5127">
    <w:name w:val="v51_2_7"/>
    <w:basedOn w:val="Standaardalinea-lettertype"/>
    <w:rsid w:val="00104139"/>
  </w:style>
  <w:style w:type="character" w:customStyle="1" w:styleId="v5128">
    <w:name w:val="v51_2_8"/>
    <w:basedOn w:val="Standaardalinea-lettertype"/>
    <w:rsid w:val="00104139"/>
  </w:style>
  <w:style w:type="character" w:customStyle="1" w:styleId="v5129">
    <w:name w:val="v51_2_9"/>
    <w:basedOn w:val="Standaardalinea-lettertype"/>
    <w:rsid w:val="00104139"/>
  </w:style>
  <w:style w:type="character" w:customStyle="1" w:styleId="v51210">
    <w:name w:val="v51_2_10"/>
    <w:basedOn w:val="Standaardalinea-lettertype"/>
    <w:rsid w:val="00104139"/>
  </w:style>
  <w:style w:type="character" w:customStyle="1" w:styleId="v51211">
    <w:name w:val="v51_2_11"/>
    <w:basedOn w:val="Standaardalinea-lettertype"/>
    <w:rsid w:val="00104139"/>
  </w:style>
  <w:style w:type="character" w:customStyle="1" w:styleId="v51212">
    <w:name w:val="v51_2_12"/>
    <w:basedOn w:val="Standaardalinea-lettertype"/>
    <w:rsid w:val="00104139"/>
  </w:style>
  <w:style w:type="character" w:customStyle="1" w:styleId="v51213">
    <w:name w:val="v51_2_13"/>
    <w:basedOn w:val="Standaardalinea-lettertype"/>
    <w:rsid w:val="00104139"/>
  </w:style>
  <w:style w:type="paragraph" w:styleId="Koptekst">
    <w:name w:val="header"/>
    <w:basedOn w:val="Standaard"/>
    <w:link w:val="Kop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5423F"/>
  </w:style>
  <w:style w:type="paragraph" w:styleId="Voettekst">
    <w:name w:val="footer"/>
    <w:basedOn w:val="Standaard"/>
    <w:link w:val="VoettekstChar"/>
    <w:uiPriority w:val="99"/>
    <w:unhideWhenUsed/>
    <w:rsid w:val="008542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5423F"/>
  </w:style>
  <w:style w:type="character" w:customStyle="1" w:styleId="v2631">
    <w:name w:val="v26_3_1"/>
    <w:basedOn w:val="Standaardalinea-lettertype"/>
    <w:rsid w:val="006369E9"/>
  </w:style>
  <w:style w:type="character" w:customStyle="1" w:styleId="c">
    <w:name w:val="c"/>
    <w:basedOn w:val="Standaardalinea-lettertype"/>
    <w:rsid w:val="006369E9"/>
  </w:style>
  <w:style w:type="character" w:customStyle="1" w:styleId="em">
    <w:name w:val="em"/>
    <w:basedOn w:val="Standaardalinea-lettertype"/>
    <w:rsid w:val="006369E9"/>
  </w:style>
  <w:style w:type="character" w:customStyle="1" w:styleId="v2632">
    <w:name w:val="v26_3_2"/>
    <w:basedOn w:val="Standaardalinea-lettertype"/>
    <w:rsid w:val="006369E9"/>
  </w:style>
  <w:style w:type="character" w:customStyle="1" w:styleId="v2633">
    <w:name w:val="v26_3_3"/>
    <w:basedOn w:val="Standaardalinea-lettertype"/>
    <w:rsid w:val="006369E9"/>
  </w:style>
  <w:style w:type="character" w:customStyle="1" w:styleId="v2634">
    <w:name w:val="v26_3_4"/>
    <w:basedOn w:val="Standaardalinea-lettertype"/>
    <w:rsid w:val="006369E9"/>
  </w:style>
  <w:style w:type="character" w:customStyle="1" w:styleId="v2635">
    <w:name w:val="v26_3_5"/>
    <w:basedOn w:val="Standaardalinea-lettertype"/>
    <w:rsid w:val="006369E9"/>
  </w:style>
  <w:style w:type="character" w:customStyle="1" w:styleId="v2636">
    <w:name w:val="v26_3_6"/>
    <w:basedOn w:val="Standaardalinea-lettertype"/>
    <w:rsid w:val="006369E9"/>
  </w:style>
  <w:style w:type="character" w:customStyle="1" w:styleId="v2637">
    <w:name w:val="v26_3_7"/>
    <w:basedOn w:val="Standaardalinea-lettertype"/>
    <w:rsid w:val="006369E9"/>
  </w:style>
  <w:style w:type="character" w:customStyle="1" w:styleId="v2638">
    <w:name w:val="v26_3_8"/>
    <w:basedOn w:val="Standaardalinea-lettertype"/>
    <w:rsid w:val="006369E9"/>
  </w:style>
  <w:style w:type="character" w:customStyle="1" w:styleId="v2639">
    <w:name w:val="v26_3_9"/>
    <w:basedOn w:val="Standaardalinea-lettertype"/>
    <w:rsid w:val="006369E9"/>
  </w:style>
  <w:style w:type="character" w:customStyle="1" w:styleId="v26310">
    <w:name w:val="v26_3_10"/>
    <w:basedOn w:val="Standaardalinea-lettertype"/>
    <w:rsid w:val="006369E9"/>
  </w:style>
  <w:style w:type="character" w:customStyle="1" w:styleId="v26311">
    <w:name w:val="v26_3_11"/>
    <w:basedOn w:val="Standaardalinea-lettertype"/>
    <w:rsid w:val="006369E9"/>
  </w:style>
  <w:style w:type="character" w:customStyle="1" w:styleId="v26312">
    <w:name w:val="v26_3_12"/>
    <w:basedOn w:val="Standaardalinea-lettertype"/>
    <w:rsid w:val="006369E9"/>
  </w:style>
  <w:style w:type="character" w:customStyle="1" w:styleId="v26313">
    <w:name w:val="v26_3_13"/>
    <w:basedOn w:val="Standaardalinea-lettertype"/>
    <w:rsid w:val="006369E9"/>
  </w:style>
  <w:style w:type="character" w:customStyle="1" w:styleId="v26314">
    <w:name w:val="v26_3_14"/>
    <w:basedOn w:val="Standaardalinea-lettertype"/>
    <w:rsid w:val="006369E9"/>
  </w:style>
  <w:style w:type="character" w:customStyle="1" w:styleId="v26315">
    <w:name w:val="v26_3_15"/>
    <w:basedOn w:val="Standaardalinea-lettertype"/>
    <w:rsid w:val="006369E9"/>
  </w:style>
  <w:style w:type="character" w:customStyle="1" w:styleId="v26316">
    <w:name w:val="v26_3_16"/>
    <w:basedOn w:val="Standaardalinea-lettertype"/>
    <w:rsid w:val="006369E9"/>
  </w:style>
  <w:style w:type="character" w:customStyle="1" w:styleId="v26317">
    <w:name w:val="v26_3_17"/>
    <w:basedOn w:val="Standaardalinea-lettertype"/>
    <w:rsid w:val="006369E9"/>
  </w:style>
  <w:style w:type="character" w:customStyle="1" w:styleId="v26318">
    <w:name w:val="v26_3_18"/>
    <w:basedOn w:val="Standaardalinea-lettertype"/>
    <w:rsid w:val="006369E9"/>
  </w:style>
  <w:style w:type="character" w:customStyle="1" w:styleId="v26319">
    <w:name w:val="v26_3_19"/>
    <w:basedOn w:val="Standaardalinea-lettertype"/>
    <w:rsid w:val="006369E9"/>
  </w:style>
  <w:style w:type="character" w:customStyle="1" w:styleId="v26320">
    <w:name w:val="v26_3_20"/>
    <w:basedOn w:val="Standaardalinea-lettertype"/>
    <w:rsid w:val="006369E9"/>
  </w:style>
  <w:style w:type="character" w:customStyle="1" w:styleId="v26321">
    <w:name w:val="v26_3_21"/>
    <w:basedOn w:val="Standaardalinea-lettertype"/>
    <w:rsid w:val="006369E9"/>
  </w:style>
  <w:style w:type="character" w:customStyle="1" w:styleId="v26322">
    <w:name w:val="v26_3_22"/>
    <w:basedOn w:val="Standaardalinea-lettertype"/>
    <w:rsid w:val="006369E9"/>
  </w:style>
  <w:style w:type="character" w:customStyle="1" w:styleId="v26323">
    <w:name w:val="v26_3_23"/>
    <w:basedOn w:val="Standaardalinea-lettertype"/>
    <w:rsid w:val="006369E9"/>
  </w:style>
  <w:style w:type="character" w:customStyle="1" w:styleId="v26324">
    <w:name w:val="v26_3_24"/>
    <w:basedOn w:val="Standaardalinea-lettertype"/>
    <w:rsid w:val="006369E9"/>
  </w:style>
  <w:style w:type="character" w:customStyle="1" w:styleId="v26325">
    <w:name w:val="v26_3_25"/>
    <w:basedOn w:val="Standaardalinea-lettertype"/>
    <w:rsid w:val="006369E9"/>
  </w:style>
  <w:style w:type="character" w:customStyle="1" w:styleId="v26326">
    <w:name w:val="v26_3_26"/>
    <w:basedOn w:val="Standaardalinea-lettertype"/>
    <w:rsid w:val="006369E9"/>
  </w:style>
  <w:style w:type="character" w:customStyle="1" w:styleId="v26327">
    <w:name w:val="v26_3_27"/>
    <w:basedOn w:val="Standaardalinea-lettertype"/>
    <w:rsid w:val="006369E9"/>
  </w:style>
  <w:style w:type="character" w:customStyle="1" w:styleId="v26328">
    <w:name w:val="v26_3_28"/>
    <w:basedOn w:val="Standaardalinea-lettertype"/>
    <w:rsid w:val="006369E9"/>
  </w:style>
  <w:style w:type="character" w:customStyle="1" w:styleId="tooltipstered">
    <w:name w:val="tooltipstered"/>
    <w:basedOn w:val="Standaardalinea-lettertype"/>
    <w:rsid w:val="00553FA8"/>
  </w:style>
  <w:style w:type="character" w:customStyle="1" w:styleId="v26329">
    <w:name w:val="v26_3_29"/>
    <w:basedOn w:val="Standaardalinea-lettertype"/>
    <w:rsid w:val="00553FA8"/>
  </w:style>
  <w:style w:type="character" w:customStyle="1" w:styleId="v26330">
    <w:name w:val="v26_3_30"/>
    <w:basedOn w:val="Standaardalinea-lettertype"/>
    <w:rsid w:val="00553FA8"/>
  </w:style>
  <w:style w:type="character" w:customStyle="1" w:styleId="v5215">
    <w:name w:val="v52_1_5"/>
    <w:basedOn w:val="Standaardalinea-lettertype"/>
    <w:rsid w:val="00776D0D"/>
  </w:style>
  <w:style w:type="character" w:customStyle="1" w:styleId="v5216">
    <w:name w:val="v52_1_6"/>
    <w:basedOn w:val="Standaardalinea-lettertype"/>
    <w:rsid w:val="00776D0D"/>
  </w:style>
  <w:style w:type="character" w:customStyle="1" w:styleId="v5217">
    <w:name w:val="v52_1_7"/>
    <w:basedOn w:val="Standaardalinea-lettertype"/>
    <w:rsid w:val="00776D0D"/>
  </w:style>
  <w:style w:type="character" w:customStyle="1" w:styleId="v5218">
    <w:name w:val="v52_1_8"/>
    <w:basedOn w:val="Standaardalinea-lettertype"/>
    <w:rsid w:val="00776D0D"/>
  </w:style>
  <w:style w:type="character" w:customStyle="1" w:styleId="v5219">
    <w:name w:val="v52_1_9"/>
    <w:basedOn w:val="Standaardalinea-lettertype"/>
    <w:rsid w:val="00776D0D"/>
  </w:style>
  <w:style w:type="character" w:customStyle="1" w:styleId="v52110">
    <w:name w:val="v52_1_10"/>
    <w:basedOn w:val="Standaardalinea-lettertype"/>
    <w:rsid w:val="00776D0D"/>
  </w:style>
  <w:style w:type="character" w:customStyle="1" w:styleId="v52111">
    <w:name w:val="v52_1_11"/>
    <w:basedOn w:val="Standaardalinea-lettertype"/>
    <w:rsid w:val="00776D0D"/>
  </w:style>
  <w:style w:type="character" w:customStyle="1" w:styleId="v52112">
    <w:name w:val="v52_1_12"/>
    <w:basedOn w:val="Standaardalinea-lettertype"/>
    <w:rsid w:val="00E93433"/>
  </w:style>
  <w:style w:type="character" w:customStyle="1" w:styleId="v52113">
    <w:name w:val="v52_1_13"/>
    <w:basedOn w:val="Standaardalinea-lettertype"/>
    <w:rsid w:val="00E93433"/>
  </w:style>
  <w:style w:type="character" w:customStyle="1" w:styleId="v52114">
    <w:name w:val="v52_1_14"/>
    <w:basedOn w:val="Standaardalinea-lettertype"/>
    <w:rsid w:val="00E93433"/>
  </w:style>
  <w:style w:type="character" w:customStyle="1" w:styleId="v52115">
    <w:name w:val="v52_1_15"/>
    <w:basedOn w:val="Standaardalinea-lettertype"/>
    <w:rsid w:val="00E93433"/>
  </w:style>
  <w:style w:type="character" w:customStyle="1" w:styleId="v52116">
    <w:name w:val="v52_1_16"/>
    <w:basedOn w:val="Standaardalinea-lettertype"/>
    <w:rsid w:val="00E93433"/>
  </w:style>
  <w:style w:type="character" w:customStyle="1" w:styleId="v52117">
    <w:name w:val="v52_1_17"/>
    <w:basedOn w:val="Standaardalinea-lettertype"/>
    <w:rsid w:val="00E93433"/>
  </w:style>
  <w:style w:type="character" w:customStyle="1" w:styleId="v52118">
    <w:name w:val="v52_1_18"/>
    <w:basedOn w:val="Standaardalinea-lettertype"/>
    <w:rsid w:val="00E93433"/>
  </w:style>
  <w:style w:type="character" w:customStyle="1" w:styleId="v52119">
    <w:name w:val="v52_1_19"/>
    <w:basedOn w:val="Standaardalinea-lettertype"/>
    <w:rsid w:val="00E93433"/>
  </w:style>
  <w:style w:type="character" w:customStyle="1" w:styleId="v52120">
    <w:name w:val="v52_1_20"/>
    <w:basedOn w:val="Standaardalinea-lettertype"/>
    <w:rsid w:val="00E93433"/>
  </w:style>
  <w:style w:type="character" w:customStyle="1" w:styleId="v52121">
    <w:name w:val="v52_1_21"/>
    <w:basedOn w:val="Standaardalinea-lettertype"/>
    <w:rsid w:val="00E93433"/>
  </w:style>
  <w:style w:type="character" w:customStyle="1" w:styleId="v52122">
    <w:name w:val="v52_1_22"/>
    <w:basedOn w:val="Standaardalinea-lettertype"/>
    <w:rsid w:val="00E93433"/>
  </w:style>
  <w:style w:type="character" w:customStyle="1" w:styleId="v52123">
    <w:name w:val="v52_1_23"/>
    <w:basedOn w:val="Standaardalinea-lettertype"/>
    <w:rsid w:val="00E93433"/>
  </w:style>
  <w:style w:type="character" w:customStyle="1" w:styleId="v52124">
    <w:name w:val="v52_1_24"/>
    <w:basedOn w:val="Standaardalinea-lettertype"/>
    <w:rsid w:val="00E93433"/>
  </w:style>
  <w:style w:type="character" w:customStyle="1" w:styleId="v52125">
    <w:name w:val="v52_1_25"/>
    <w:basedOn w:val="Standaardalinea-lettertype"/>
    <w:rsid w:val="00E93433"/>
  </w:style>
  <w:style w:type="character" w:customStyle="1" w:styleId="kleinkapitaal">
    <w:name w:val="klein_kapitaal"/>
    <w:basedOn w:val="Standaardalinea-lettertype"/>
    <w:rsid w:val="005262B5"/>
  </w:style>
  <w:style w:type="paragraph" w:styleId="Normaalweb">
    <w:name w:val="Normal (Web)"/>
    <w:basedOn w:val="Standaard"/>
    <w:uiPriority w:val="99"/>
    <w:semiHidden/>
    <w:unhideWhenUsed/>
    <w:rsid w:val="0057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573530"/>
    <w:rPr>
      <w:b/>
      <w:bCs/>
    </w:rPr>
  </w:style>
  <w:style w:type="character" w:styleId="Hyperlink">
    <w:name w:val="Hyperlink"/>
    <w:basedOn w:val="Standaardalinea-lettertype"/>
    <w:uiPriority w:val="99"/>
    <w:unhideWhenUsed/>
    <w:rsid w:val="00573530"/>
    <w:rPr>
      <w:color w:val="0000FF"/>
      <w:u w:val="single"/>
    </w:rPr>
  </w:style>
  <w:style w:type="paragraph" w:customStyle="1" w:styleId="q">
    <w:name w:val="q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1">
    <w:name w:val="v18_107_1"/>
    <w:basedOn w:val="Standaardalinea-lettertype"/>
    <w:rsid w:val="00323A33"/>
  </w:style>
  <w:style w:type="paragraph" w:customStyle="1" w:styleId="q2">
    <w:name w:val="q2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">
    <w:name w:val="v18_107_2"/>
    <w:basedOn w:val="Standaardalinea-lettertype"/>
    <w:rsid w:val="00323A33"/>
  </w:style>
  <w:style w:type="character" w:customStyle="1" w:styleId="v181073">
    <w:name w:val="v18_107_3"/>
    <w:basedOn w:val="Standaardalinea-lettertype"/>
    <w:rsid w:val="00323A33"/>
  </w:style>
  <w:style w:type="character" w:customStyle="1" w:styleId="v1810722">
    <w:name w:val="v18_107_22"/>
    <w:basedOn w:val="Standaardalinea-lettertype"/>
    <w:rsid w:val="00323A33"/>
  </w:style>
  <w:style w:type="character" w:customStyle="1" w:styleId="v1810723">
    <w:name w:val="v18_107_23"/>
    <w:basedOn w:val="Standaardalinea-lettertype"/>
    <w:rsid w:val="00323A33"/>
  </w:style>
  <w:style w:type="character" w:customStyle="1" w:styleId="v1810724">
    <w:name w:val="v18_107_24"/>
    <w:basedOn w:val="Standaardalinea-lettertype"/>
    <w:rsid w:val="00323A33"/>
  </w:style>
  <w:style w:type="character" w:customStyle="1" w:styleId="v1810725">
    <w:name w:val="v18_107_25"/>
    <w:basedOn w:val="Standaardalinea-lettertype"/>
    <w:rsid w:val="00323A33"/>
  </w:style>
  <w:style w:type="paragraph" w:customStyle="1" w:styleId="q3">
    <w:name w:val="q3"/>
    <w:basedOn w:val="Standaard"/>
    <w:rsid w:val="0032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1810726">
    <w:name w:val="v18_107_26"/>
    <w:basedOn w:val="Standaardalinea-lettertype"/>
    <w:rsid w:val="00323A33"/>
  </w:style>
  <w:style w:type="character" w:customStyle="1" w:styleId="v1810727">
    <w:name w:val="v18_107_27"/>
    <w:basedOn w:val="Standaardalinea-lettertype"/>
    <w:rsid w:val="00323A33"/>
  </w:style>
  <w:style w:type="character" w:customStyle="1" w:styleId="v1810728">
    <w:name w:val="v18_107_28"/>
    <w:basedOn w:val="Standaardalinea-lettertype"/>
    <w:rsid w:val="00323A33"/>
  </w:style>
  <w:style w:type="character" w:customStyle="1" w:styleId="v1810729">
    <w:name w:val="v18_107_29"/>
    <w:basedOn w:val="Standaardalinea-lettertype"/>
    <w:rsid w:val="00323A33"/>
  </w:style>
  <w:style w:type="character" w:customStyle="1" w:styleId="v1810730">
    <w:name w:val="v18_107_30"/>
    <w:basedOn w:val="Standaardalinea-lettertype"/>
    <w:rsid w:val="00323A33"/>
  </w:style>
  <w:style w:type="character" w:customStyle="1" w:styleId="v1810731">
    <w:name w:val="v18_107_31"/>
    <w:basedOn w:val="Standaardalinea-lettertype"/>
    <w:rsid w:val="00323A33"/>
  </w:style>
  <w:style w:type="character" w:customStyle="1" w:styleId="v1810732">
    <w:name w:val="v18_107_32"/>
    <w:basedOn w:val="Standaardalinea-lettertype"/>
    <w:rsid w:val="00323A33"/>
  </w:style>
  <w:style w:type="character" w:customStyle="1" w:styleId="v521419">
    <w:name w:val="v52_14_19"/>
    <w:basedOn w:val="Standaardalinea-lettertype"/>
    <w:rsid w:val="001A7AAB"/>
  </w:style>
  <w:style w:type="character" w:customStyle="1" w:styleId="v521420">
    <w:name w:val="v52_14_20"/>
    <w:basedOn w:val="Standaardalinea-lettertype"/>
    <w:rsid w:val="001A7AAB"/>
  </w:style>
  <w:style w:type="character" w:customStyle="1" w:styleId="v521421">
    <w:name w:val="v52_14_21"/>
    <w:basedOn w:val="Standaardalinea-lettertype"/>
    <w:rsid w:val="001A7AAB"/>
  </w:style>
  <w:style w:type="character" w:customStyle="1" w:styleId="v521422">
    <w:name w:val="v52_14_22"/>
    <w:basedOn w:val="Standaardalinea-lettertype"/>
    <w:rsid w:val="001A7AAB"/>
  </w:style>
  <w:style w:type="character" w:customStyle="1" w:styleId="v521423">
    <w:name w:val="v52_14_23"/>
    <w:basedOn w:val="Standaardalinea-lettertype"/>
    <w:rsid w:val="001A7AAB"/>
  </w:style>
  <w:style w:type="character" w:customStyle="1" w:styleId="v521424">
    <w:name w:val="v52_14_24"/>
    <w:basedOn w:val="Standaardalinea-lettertype"/>
    <w:rsid w:val="001A7AAB"/>
  </w:style>
  <w:style w:type="character" w:styleId="Onopgelostemelding">
    <w:name w:val="Unresolved Mention"/>
    <w:basedOn w:val="Standaardalinea-lettertype"/>
    <w:uiPriority w:val="99"/>
    <w:semiHidden/>
    <w:unhideWhenUsed/>
    <w:rsid w:val="00B63A70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20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20A78"/>
    <w:rPr>
      <w:rFonts w:ascii="Segoe UI" w:hAnsi="Segoe UI" w:cs="Segoe UI"/>
      <w:sz w:val="18"/>
      <w:szCs w:val="18"/>
    </w:rPr>
  </w:style>
  <w:style w:type="character" w:customStyle="1" w:styleId="v522413">
    <w:name w:val="v52_24_13"/>
    <w:basedOn w:val="Standaardalinea-lettertype"/>
    <w:rsid w:val="00A15285"/>
  </w:style>
  <w:style w:type="character" w:customStyle="1" w:styleId="v522414">
    <w:name w:val="v52_24_14"/>
    <w:basedOn w:val="Standaardalinea-lettertype"/>
    <w:rsid w:val="00A15285"/>
  </w:style>
  <w:style w:type="character" w:customStyle="1" w:styleId="v522415">
    <w:name w:val="v52_24_15"/>
    <w:basedOn w:val="Standaardalinea-lettertype"/>
    <w:rsid w:val="00A15285"/>
  </w:style>
  <w:style w:type="character" w:customStyle="1" w:styleId="v522416">
    <w:name w:val="v52_24_16"/>
    <w:basedOn w:val="Standaardalinea-lettertype"/>
    <w:rsid w:val="00A15285"/>
  </w:style>
  <w:style w:type="character" w:customStyle="1" w:styleId="v522417">
    <w:name w:val="v52_24_17"/>
    <w:basedOn w:val="Standaardalinea-lettertype"/>
    <w:rsid w:val="00A15285"/>
  </w:style>
  <w:style w:type="character" w:customStyle="1" w:styleId="v522418">
    <w:name w:val="v52_24_18"/>
    <w:basedOn w:val="Standaardalinea-lettertype"/>
    <w:rsid w:val="00A15285"/>
  </w:style>
  <w:style w:type="character" w:customStyle="1" w:styleId="v522419">
    <w:name w:val="v52_24_19"/>
    <w:basedOn w:val="Standaardalinea-lettertype"/>
    <w:rsid w:val="00A15285"/>
  </w:style>
  <w:style w:type="character" w:customStyle="1" w:styleId="v522420">
    <w:name w:val="v52_24_20"/>
    <w:basedOn w:val="Standaardalinea-lettertype"/>
    <w:rsid w:val="00A15285"/>
  </w:style>
  <w:style w:type="character" w:customStyle="1" w:styleId="v522421">
    <w:name w:val="v52_24_21"/>
    <w:basedOn w:val="Standaardalinea-lettertype"/>
    <w:rsid w:val="00A15285"/>
  </w:style>
  <w:style w:type="character" w:customStyle="1" w:styleId="v522422">
    <w:name w:val="v52_24_22"/>
    <w:basedOn w:val="Standaardalinea-lettertype"/>
    <w:rsid w:val="00A15285"/>
  </w:style>
  <w:style w:type="character" w:customStyle="1" w:styleId="v522423">
    <w:name w:val="v52_24_23"/>
    <w:basedOn w:val="Standaardalinea-lettertype"/>
    <w:rsid w:val="00A15285"/>
  </w:style>
  <w:style w:type="character" w:customStyle="1" w:styleId="v522424">
    <w:name w:val="v52_24_24"/>
    <w:basedOn w:val="Standaardalinea-lettertype"/>
    <w:rsid w:val="00A15285"/>
  </w:style>
  <w:style w:type="character" w:customStyle="1" w:styleId="v522425">
    <w:name w:val="v52_24_25"/>
    <w:basedOn w:val="Standaardalinea-lettertype"/>
    <w:rsid w:val="00A15285"/>
  </w:style>
  <w:style w:type="character" w:customStyle="1" w:styleId="v522426">
    <w:name w:val="v52_24_26"/>
    <w:basedOn w:val="Standaardalinea-lettertype"/>
    <w:rsid w:val="00A15285"/>
  </w:style>
  <w:style w:type="character" w:customStyle="1" w:styleId="v522427">
    <w:name w:val="v52_24_27"/>
    <w:basedOn w:val="Standaardalinea-lettertype"/>
    <w:rsid w:val="00A15285"/>
  </w:style>
  <w:style w:type="character" w:customStyle="1" w:styleId="v522428">
    <w:name w:val="v52_24_28"/>
    <w:basedOn w:val="Standaardalinea-lettertype"/>
    <w:rsid w:val="00A15285"/>
  </w:style>
  <w:style w:type="character" w:customStyle="1" w:styleId="v522429">
    <w:name w:val="v52_24_29"/>
    <w:basedOn w:val="Standaardalinea-lettertype"/>
    <w:rsid w:val="00A15285"/>
  </w:style>
  <w:style w:type="character" w:customStyle="1" w:styleId="v522430">
    <w:name w:val="v52_24_30"/>
    <w:basedOn w:val="Standaardalinea-lettertype"/>
    <w:rsid w:val="00A15285"/>
  </w:style>
  <w:style w:type="character" w:customStyle="1" w:styleId="v522431">
    <w:name w:val="v52_24_31"/>
    <w:basedOn w:val="Standaardalinea-lettertype"/>
    <w:rsid w:val="00A15285"/>
  </w:style>
  <w:style w:type="character" w:customStyle="1" w:styleId="v522432">
    <w:name w:val="v52_24_32"/>
    <w:basedOn w:val="Standaardalinea-lettertype"/>
    <w:rsid w:val="00A15285"/>
  </w:style>
  <w:style w:type="character" w:customStyle="1" w:styleId="v522433">
    <w:name w:val="v52_24_33"/>
    <w:basedOn w:val="Standaardalinea-lettertype"/>
    <w:rsid w:val="00A15285"/>
  </w:style>
  <w:style w:type="character" w:customStyle="1" w:styleId="v522434">
    <w:name w:val="v52_24_34"/>
    <w:basedOn w:val="Standaardalinea-lettertype"/>
    <w:rsid w:val="00A15285"/>
  </w:style>
  <w:style w:type="character" w:customStyle="1" w:styleId="v522435">
    <w:name w:val="v52_24_35"/>
    <w:basedOn w:val="Standaardalinea-lettertype"/>
    <w:rsid w:val="00A152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0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19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5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7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6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05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70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7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6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63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5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05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4290">
          <w:marLeft w:val="600"/>
          <w:marRight w:val="60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4158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759">
          <w:marLeft w:val="600"/>
          <w:marRight w:val="60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01965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9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2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81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872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805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1155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63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46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90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09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054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626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30483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342317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388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65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254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02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267236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320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59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332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69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127023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3285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261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558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0790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8727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752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805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6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2522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7482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89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0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788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280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44370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821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3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2271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0036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3195433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6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149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79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49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4912309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1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454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940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2080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198176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8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3719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063787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108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639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635771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520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49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12311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32832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961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1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88127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4883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35867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591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4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54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580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406131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96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06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7757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46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73708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134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632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92396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87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056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5232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0251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06395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616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977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68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9865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2462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345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49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9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07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8002308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984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032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96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39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93797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866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51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9508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78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05178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51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794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051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06465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946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8062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569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648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308132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121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9629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5212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123980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196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53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201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645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142628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297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7652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329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3778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1841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789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596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170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9257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699553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408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278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8911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8867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1539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8538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392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7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909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71065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9208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968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581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1539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846899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168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239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74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2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67813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92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30627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2070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346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18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11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8365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670849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01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28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748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793413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329542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530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3384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5048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4156682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050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49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0753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9242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9475005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91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44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613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7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424592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138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5445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8128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0775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795112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022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457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3266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91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99098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179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413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12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4508828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835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80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616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7768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363986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7819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5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36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235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01289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934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4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543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2911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95010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9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327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235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8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9251743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7680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625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062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11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1173222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87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61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4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3667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31222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34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015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681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5968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6819886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04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521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131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3290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900004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91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527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577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521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4173537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57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71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680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9897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1375651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8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896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6050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4763050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01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435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752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785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414829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21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751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144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17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35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41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7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71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9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2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92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64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03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6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86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27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7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17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7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1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3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7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03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73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12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03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7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3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53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262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3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11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6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996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253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289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4769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36580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100589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5207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117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35474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528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373641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60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23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3021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91195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479757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542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14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7095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9544510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626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01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75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303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489826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190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222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1803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4862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119878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26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2500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833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3791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141157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969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315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8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729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590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7635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987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9792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229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4190114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721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406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0173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39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076496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66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915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686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176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124740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84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388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8791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9723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6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30770-391D-4FA9-9855-03033B9BD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1049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Agterhuis</dc:creator>
  <cp:keywords/>
  <dc:description/>
  <cp:lastModifiedBy>Regine Agterhuis</cp:lastModifiedBy>
  <cp:revision>5</cp:revision>
  <cp:lastPrinted>2019-05-23T15:45:00Z</cp:lastPrinted>
  <dcterms:created xsi:type="dcterms:W3CDTF">2019-05-23T15:03:00Z</dcterms:created>
  <dcterms:modified xsi:type="dcterms:W3CDTF">2019-05-24T07:28:00Z</dcterms:modified>
</cp:coreProperties>
</file>